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70517DEF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4854AC">
        <w:rPr>
          <w:sz w:val="48"/>
          <w:szCs w:val="28"/>
        </w:rPr>
        <w:t>Django Models Basics</w:t>
      </w:r>
    </w:p>
    <w:p w14:paraId="4D17AC8E" w14:textId="3D0B9AB7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3AB3E655" w14:textId="1F95FC7F" w:rsidR="002B31EF" w:rsidRPr="002B31EF" w:rsidRDefault="002B31EF" w:rsidP="002B31EF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9" w:history="1">
        <w:r w:rsidRPr="003D0DB7">
          <w:rPr>
            <w:rStyle w:val="Hyperlink"/>
          </w:rPr>
          <w:t>Judge system</w:t>
        </w:r>
      </w:hyperlink>
      <w:r w:rsidRPr="00C51E2C">
        <w:t>.</w:t>
      </w:r>
    </w:p>
    <w:p w14:paraId="479AD169" w14:textId="6CF819BB" w:rsidR="00E56910" w:rsidRDefault="00A63979" w:rsidP="006C5E4F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A63979">
        <w:t>Employee Model</w:t>
      </w:r>
    </w:p>
    <w:p w14:paraId="0F0E1E97" w14:textId="28297F48" w:rsidR="00A71D01" w:rsidRPr="00A71D01" w:rsidRDefault="00A71D01" w:rsidP="00824280">
      <w:pPr>
        <w:rPr>
          <w:b/>
          <w:bCs/>
        </w:rPr>
      </w:pPr>
      <w:r w:rsidRPr="00A71D01">
        <w:rPr>
          <w:b/>
          <w:bCs/>
        </w:rPr>
        <w:t>Note: the problem cannot be submitted to the Judge system.</w:t>
      </w:r>
    </w:p>
    <w:p w14:paraId="4C95A3AD" w14:textId="3C678C4D" w:rsidR="00824280" w:rsidRDefault="001E257B" w:rsidP="00824280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</w:t>
      </w:r>
      <w:r w:rsidR="00824280">
        <w:t xml:space="preserve">reate a model called </w:t>
      </w:r>
      <w:r w:rsidR="00824280" w:rsidRPr="002B779F">
        <w:rPr>
          <w:rFonts w:ascii="Consolas" w:hAnsi="Consolas"/>
          <w:b/>
          <w:bCs/>
        </w:rPr>
        <w:t>"</w:t>
      </w:r>
      <w:r w:rsidR="000979D8">
        <w:rPr>
          <w:rFonts w:ascii="Consolas" w:hAnsi="Consolas"/>
          <w:b/>
          <w:bCs/>
        </w:rPr>
        <w:t>E</w:t>
      </w:r>
      <w:r w:rsidR="00824280" w:rsidRPr="002B779F">
        <w:rPr>
          <w:rFonts w:ascii="Consolas" w:hAnsi="Consolas"/>
          <w:b/>
          <w:bCs/>
        </w:rPr>
        <w:t>mployee"</w:t>
      </w:r>
      <w:r w:rsidR="00824280">
        <w:t xml:space="preserve"> which will contain information about each employee in a company. Each employee must have:</w:t>
      </w:r>
    </w:p>
    <w:p w14:paraId="416178DC" w14:textId="70EA6367" w:rsidR="00824280" w:rsidRDefault="00824280" w:rsidP="00824280">
      <w:pPr>
        <w:pStyle w:val="ListParagraph"/>
        <w:numPr>
          <w:ilvl w:val="0"/>
          <w:numId w:val="8"/>
        </w:numPr>
      </w:pPr>
      <w:r w:rsidRPr="00961B1F">
        <w:rPr>
          <w:rFonts w:ascii="Consolas" w:hAnsi="Consolas"/>
          <w:b/>
          <w:bCs/>
        </w:rPr>
        <w:t>name</w:t>
      </w:r>
      <w:r>
        <w:t xml:space="preserve"> - a </w:t>
      </w:r>
      <w:r w:rsidRPr="005D7E2D">
        <w:rPr>
          <w:b/>
          <w:bCs/>
        </w:rPr>
        <w:t>character field</w:t>
      </w:r>
      <w:r>
        <w:t xml:space="preserve"> with a max length of </w:t>
      </w:r>
      <w:r w:rsidR="00F41B6B">
        <w:rPr>
          <w:b/>
          <w:bCs/>
        </w:rPr>
        <w:t>3</w:t>
      </w:r>
      <w:r w:rsidRPr="005D7E2D">
        <w:rPr>
          <w:b/>
          <w:bCs/>
        </w:rPr>
        <w:t xml:space="preserve">0 </w:t>
      </w:r>
      <w:r w:rsidR="00BE1679">
        <w:rPr>
          <w:b/>
          <w:bCs/>
        </w:rPr>
        <w:t>characters</w:t>
      </w:r>
      <w:r>
        <w:t>, containing the name of the employee</w:t>
      </w:r>
      <w:r w:rsidR="001E257B">
        <w:rPr>
          <w:lang w:val="bg-BG"/>
        </w:rPr>
        <w:t>.</w:t>
      </w:r>
    </w:p>
    <w:p w14:paraId="593BFD92" w14:textId="02B9C3F0" w:rsidR="00824280" w:rsidRDefault="00961B1F" w:rsidP="00824280">
      <w:pPr>
        <w:pStyle w:val="ListParagraph"/>
        <w:numPr>
          <w:ilvl w:val="0"/>
          <w:numId w:val="8"/>
        </w:numPr>
      </w:pPr>
      <w:proofErr w:type="spellStart"/>
      <w:r w:rsidRPr="00961B1F">
        <w:rPr>
          <w:rFonts w:ascii="Consolas" w:hAnsi="Consolas"/>
          <w:b/>
          <w:bCs/>
        </w:rPr>
        <w:t>e</w:t>
      </w:r>
      <w:r w:rsidR="00824280" w:rsidRPr="00961B1F">
        <w:rPr>
          <w:rFonts w:ascii="Consolas" w:hAnsi="Consolas"/>
          <w:b/>
          <w:bCs/>
        </w:rPr>
        <w:t>mail</w:t>
      </w:r>
      <w:r w:rsidRPr="00961B1F">
        <w:rPr>
          <w:rFonts w:ascii="Consolas" w:hAnsi="Consolas"/>
          <w:b/>
          <w:bCs/>
        </w:rPr>
        <w:t>_</w:t>
      </w:r>
      <w:r w:rsidR="00824280" w:rsidRPr="00961B1F">
        <w:rPr>
          <w:rFonts w:ascii="Consolas" w:hAnsi="Consolas"/>
          <w:b/>
          <w:bCs/>
        </w:rPr>
        <w:t>address</w:t>
      </w:r>
      <w:proofErr w:type="spellEnd"/>
      <w:r w:rsidR="00824280">
        <w:t xml:space="preserve"> - an </w:t>
      </w:r>
      <w:r w:rsidR="00824280" w:rsidRPr="00D14B2C">
        <w:rPr>
          <w:b/>
          <w:bCs/>
        </w:rPr>
        <w:t>email field</w:t>
      </w:r>
      <w:r w:rsidR="001E257B">
        <w:rPr>
          <w:lang w:val="bg-BG"/>
        </w:rPr>
        <w:t xml:space="preserve">, </w:t>
      </w:r>
      <w:r w:rsidR="001E257B">
        <w:t>containing the employee's email address</w:t>
      </w:r>
      <w:r w:rsidR="001E257B">
        <w:rPr>
          <w:lang w:val="bg-BG"/>
        </w:rPr>
        <w:t>.</w:t>
      </w:r>
    </w:p>
    <w:p w14:paraId="3C8F121A" w14:textId="77D34B9B" w:rsidR="00824280" w:rsidRDefault="00961B1F" w:rsidP="00824280">
      <w:pPr>
        <w:pStyle w:val="ListParagraph"/>
        <w:numPr>
          <w:ilvl w:val="0"/>
          <w:numId w:val="8"/>
        </w:numPr>
      </w:pPr>
      <w:r w:rsidRPr="00961B1F">
        <w:rPr>
          <w:rFonts w:ascii="Consolas" w:hAnsi="Consolas"/>
          <w:b/>
          <w:bCs/>
        </w:rPr>
        <w:t>p</w:t>
      </w:r>
      <w:r w:rsidR="00824280" w:rsidRPr="00961B1F">
        <w:rPr>
          <w:rFonts w:ascii="Consolas" w:hAnsi="Consolas"/>
          <w:b/>
          <w:bCs/>
        </w:rPr>
        <w:t>hoto</w:t>
      </w:r>
      <w:r w:rsidR="00824280">
        <w:t xml:space="preserve"> - an </w:t>
      </w:r>
      <w:r w:rsidR="00824280" w:rsidRPr="00D14B2C">
        <w:rPr>
          <w:b/>
          <w:bCs/>
        </w:rPr>
        <w:t>URL field</w:t>
      </w:r>
      <w:r>
        <w:t>, containing the URL path to the employee image</w:t>
      </w:r>
      <w:r w:rsidR="001E257B">
        <w:rPr>
          <w:lang w:val="bg-BG"/>
        </w:rPr>
        <w:t>.</w:t>
      </w:r>
    </w:p>
    <w:p w14:paraId="79EC5C87" w14:textId="5F0DD510" w:rsidR="00824280" w:rsidRDefault="00961B1F" w:rsidP="00824280">
      <w:pPr>
        <w:pStyle w:val="ListParagraph"/>
        <w:numPr>
          <w:ilvl w:val="0"/>
          <w:numId w:val="8"/>
        </w:numPr>
      </w:pPr>
      <w:proofErr w:type="spellStart"/>
      <w:r w:rsidRPr="00961B1F">
        <w:rPr>
          <w:rFonts w:ascii="Consolas" w:hAnsi="Consolas"/>
          <w:b/>
          <w:bCs/>
        </w:rPr>
        <w:t>b</w:t>
      </w:r>
      <w:r w:rsidR="00824280" w:rsidRPr="00961B1F">
        <w:rPr>
          <w:rFonts w:ascii="Consolas" w:hAnsi="Consolas"/>
          <w:b/>
          <w:bCs/>
        </w:rPr>
        <w:t>irth</w:t>
      </w:r>
      <w:r w:rsidRPr="00961B1F">
        <w:rPr>
          <w:rFonts w:ascii="Consolas" w:hAnsi="Consolas"/>
          <w:b/>
          <w:bCs/>
        </w:rPr>
        <w:t>_</w:t>
      </w:r>
      <w:r w:rsidR="00824280" w:rsidRPr="00961B1F">
        <w:rPr>
          <w:rFonts w:ascii="Consolas" w:hAnsi="Consolas"/>
          <w:b/>
          <w:bCs/>
        </w:rPr>
        <w:t>date</w:t>
      </w:r>
      <w:proofErr w:type="spellEnd"/>
      <w:r w:rsidR="00824280">
        <w:t xml:space="preserve"> - a </w:t>
      </w:r>
      <w:r w:rsidR="00824280" w:rsidRPr="00D14B2C">
        <w:rPr>
          <w:b/>
          <w:bCs/>
        </w:rPr>
        <w:t>date field</w:t>
      </w:r>
      <w:r>
        <w:t>, containing the birth date of the employee</w:t>
      </w:r>
      <w:r w:rsidR="001E257B">
        <w:rPr>
          <w:lang w:val="bg-BG"/>
        </w:rPr>
        <w:t>.</w:t>
      </w:r>
    </w:p>
    <w:p w14:paraId="075842EA" w14:textId="0287FCFE" w:rsidR="00824280" w:rsidRDefault="00961B1F" w:rsidP="00961B1F">
      <w:pPr>
        <w:pStyle w:val="ListParagraph"/>
        <w:numPr>
          <w:ilvl w:val="0"/>
          <w:numId w:val="8"/>
        </w:numPr>
      </w:pPr>
      <w:proofErr w:type="spellStart"/>
      <w:r w:rsidRPr="00961B1F">
        <w:rPr>
          <w:rFonts w:ascii="Consolas" w:hAnsi="Consolas"/>
          <w:b/>
          <w:bCs/>
        </w:rPr>
        <w:t>w</w:t>
      </w:r>
      <w:r w:rsidR="00824280" w:rsidRPr="00961B1F">
        <w:rPr>
          <w:rFonts w:ascii="Consolas" w:hAnsi="Consolas"/>
          <w:b/>
          <w:bCs/>
        </w:rPr>
        <w:t>orks</w:t>
      </w:r>
      <w:r w:rsidRPr="00961B1F">
        <w:rPr>
          <w:rFonts w:ascii="Consolas" w:hAnsi="Consolas"/>
          <w:b/>
          <w:bCs/>
        </w:rPr>
        <w:t>_</w:t>
      </w:r>
      <w:r w:rsidR="00824280" w:rsidRPr="00961B1F">
        <w:rPr>
          <w:rFonts w:ascii="Consolas" w:hAnsi="Consolas"/>
          <w:b/>
          <w:bCs/>
        </w:rPr>
        <w:t>full</w:t>
      </w:r>
      <w:r w:rsidRPr="00961B1F">
        <w:rPr>
          <w:rFonts w:ascii="Consolas" w:hAnsi="Consolas"/>
          <w:b/>
          <w:bCs/>
        </w:rPr>
        <w:t>_</w:t>
      </w:r>
      <w:r w:rsidR="00824280" w:rsidRPr="00961B1F">
        <w:rPr>
          <w:rFonts w:ascii="Consolas" w:hAnsi="Consolas"/>
          <w:b/>
          <w:bCs/>
        </w:rPr>
        <w:t>time</w:t>
      </w:r>
      <w:proofErr w:type="spellEnd"/>
      <w:r w:rsidR="00824280">
        <w:t xml:space="preserve"> - a </w:t>
      </w:r>
      <w:r w:rsidR="00824280" w:rsidRPr="00D14B2C">
        <w:rPr>
          <w:b/>
          <w:bCs/>
        </w:rPr>
        <w:t>Boolean field</w:t>
      </w:r>
      <w:r w:rsidR="00824280">
        <w:t xml:space="preserve"> that hold</w:t>
      </w:r>
      <w:r w:rsidR="002B779F">
        <w:t>s</w:t>
      </w:r>
      <w:r w:rsidR="00824280">
        <w:t xml:space="preserve"> information about the type of employment. If the employee works </w:t>
      </w:r>
      <w:r w:rsidR="001E257B">
        <w:t>full-time</w:t>
      </w:r>
      <w:r w:rsidR="00824280">
        <w:t xml:space="preserve"> the field should be</w:t>
      </w:r>
      <w:r w:rsidR="002B779F">
        <w:t xml:space="preserve"> set to</w:t>
      </w:r>
      <w:r w:rsidR="00824280">
        <w:t xml:space="preserve"> </w:t>
      </w:r>
      <w:r w:rsidR="00824280" w:rsidRPr="00D14B2C">
        <w:rPr>
          <w:rFonts w:ascii="Consolas" w:hAnsi="Consolas"/>
          <w:b/>
          <w:bCs/>
        </w:rPr>
        <w:t>True</w:t>
      </w:r>
      <w:r w:rsidR="00824280">
        <w:t xml:space="preserve">, otherwise - </w:t>
      </w:r>
      <w:r w:rsidR="001E257B">
        <w:t>it</w:t>
      </w:r>
      <w:r w:rsidR="00824280">
        <w:t xml:space="preserve"> should be</w:t>
      </w:r>
      <w:r w:rsidR="002B779F">
        <w:t xml:space="preserve"> set to</w:t>
      </w:r>
      <w:r w:rsidR="00824280">
        <w:t xml:space="preserve"> </w:t>
      </w:r>
      <w:r w:rsidR="00824280" w:rsidRPr="00D14B2C">
        <w:rPr>
          <w:rFonts w:ascii="Consolas" w:hAnsi="Consolas"/>
          <w:b/>
          <w:bCs/>
        </w:rPr>
        <w:t>False</w:t>
      </w:r>
      <w:r w:rsidR="001E257B">
        <w:t>.</w:t>
      </w:r>
    </w:p>
    <w:p w14:paraId="54E821E2" w14:textId="5A07C44F" w:rsidR="00645BA8" w:rsidRDefault="00645BA8" w:rsidP="00645BA8">
      <w:pPr>
        <w:pStyle w:val="ListParagraph"/>
        <w:numPr>
          <w:ilvl w:val="0"/>
          <w:numId w:val="8"/>
        </w:numPr>
      </w:pPr>
      <w:proofErr w:type="spellStart"/>
      <w:r w:rsidRPr="00645BA8">
        <w:rPr>
          <w:rFonts w:ascii="Consolas" w:hAnsi="Consolas"/>
          <w:b/>
          <w:bCs/>
        </w:rPr>
        <w:t>creat</w:t>
      </w:r>
      <w:r w:rsidR="002C17DD">
        <w:rPr>
          <w:rFonts w:ascii="Consolas" w:hAnsi="Consolas"/>
          <w:b/>
          <w:bCs/>
        </w:rPr>
        <w:t>ed</w:t>
      </w:r>
      <w:r w:rsidRPr="00645BA8">
        <w:rPr>
          <w:rFonts w:ascii="Consolas" w:hAnsi="Consolas"/>
          <w:b/>
          <w:bCs/>
        </w:rPr>
        <w:t>_</w:t>
      </w:r>
      <w:r w:rsidR="002C17DD">
        <w:rPr>
          <w:rFonts w:ascii="Consolas" w:hAnsi="Consolas"/>
          <w:b/>
          <w:bCs/>
        </w:rPr>
        <w:t>on</w:t>
      </w:r>
      <w:proofErr w:type="spellEnd"/>
      <w:r w:rsidRPr="00F41B6B">
        <w:rPr>
          <w:rFonts w:cstheme="minorHAnsi"/>
          <w:b/>
          <w:bCs/>
        </w:rPr>
        <w:t xml:space="preserve"> </w:t>
      </w:r>
      <w:r w:rsidRPr="00645BA8">
        <w:t>-</w:t>
      </w:r>
      <w:r>
        <w:t xml:space="preserve"> </w:t>
      </w:r>
      <w:r w:rsidRPr="00645BA8">
        <w:rPr>
          <w:b/>
          <w:bCs/>
        </w:rPr>
        <w:t>date</w:t>
      </w:r>
      <w:r>
        <w:t xml:space="preserve"> </w:t>
      </w:r>
      <w:r w:rsidRPr="00645BA8">
        <w:rPr>
          <w:b/>
          <w:bCs/>
        </w:rPr>
        <w:t>and</w:t>
      </w:r>
      <w:r>
        <w:t xml:space="preserve"> </w:t>
      </w:r>
      <w:r w:rsidRPr="00645BA8">
        <w:rPr>
          <w:b/>
          <w:bCs/>
        </w:rPr>
        <w:t>time</w:t>
      </w:r>
      <w:r>
        <w:t xml:space="preserve"> </w:t>
      </w:r>
      <w:r w:rsidRPr="00645BA8">
        <w:rPr>
          <w:b/>
          <w:bCs/>
        </w:rPr>
        <w:t>field</w:t>
      </w:r>
      <w:r>
        <w:t xml:space="preserve">; the field should be </w:t>
      </w:r>
      <w:r w:rsidRPr="00645BA8">
        <w:rPr>
          <w:b/>
          <w:bCs/>
        </w:rPr>
        <w:t xml:space="preserve">set to the current date and time </w:t>
      </w:r>
      <w:r w:rsidR="002C17DD">
        <w:rPr>
          <w:b/>
          <w:bCs/>
        </w:rPr>
        <w:t xml:space="preserve">when </w:t>
      </w:r>
      <w:r w:rsidRPr="00645BA8">
        <w:rPr>
          <w:b/>
          <w:bCs/>
        </w:rPr>
        <w:t xml:space="preserve">the object is </w:t>
      </w:r>
      <w:r w:rsidR="002C17DD">
        <w:rPr>
          <w:b/>
          <w:bCs/>
        </w:rPr>
        <w:t>first created</w:t>
      </w:r>
      <w:r w:rsidR="001E257B">
        <w:t>.</w:t>
      </w:r>
    </w:p>
    <w:p w14:paraId="42B1CB72" w14:textId="77777777" w:rsidR="007E415D" w:rsidRDefault="007E415D" w:rsidP="007E415D">
      <w:pPr>
        <w:pStyle w:val="Heading3"/>
        <w:rPr>
          <w:lang w:val="bg-BG"/>
        </w:rPr>
      </w:pPr>
      <w:r>
        <w:t>Hints</w:t>
      </w:r>
    </w:p>
    <w:p w14:paraId="7A3898AE" w14:textId="24580211" w:rsidR="007E415D" w:rsidRDefault="000979D8" w:rsidP="007E415D">
      <w:pPr>
        <w:rPr>
          <w:lang w:val="bg-BG"/>
        </w:rPr>
      </w:pPr>
      <w:r>
        <w:t xml:space="preserve">First, let us open the </w:t>
      </w:r>
      <w:r w:rsidRPr="000979D8">
        <w:rPr>
          <w:rFonts w:ascii="Consolas" w:hAnsi="Consolas"/>
          <w:b/>
          <w:bCs/>
        </w:rPr>
        <w:t>models.py</w:t>
      </w:r>
      <w:r>
        <w:t xml:space="preserve"> file in the </w:t>
      </w:r>
      <w:proofErr w:type="spellStart"/>
      <w:r w:rsidRPr="000979D8">
        <w:rPr>
          <w:rFonts w:ascii="Consolas" w:hAnsi="Consolas"/>
          <w:b/>
          <w:bCs/>
        </w:rPr>
        <w:t>main_app</w:t>
      </w:r>
      <w:proofErr w:type="spellEnd"/>
      <w:r>
        <w:t xml:space="preserve"> Django application</w:t>
      </w:r>
      <w:r w:rsidR="007E415D">
        <w:t>:</w:t>
      </w:r>
      <w:r w:rsidR="00D14B2C" w:rsidRPr="00D14B2C">
        <w:rPr>
          <w:noProof/>
        </w:rPr>
        <w:t xml:space="preserve"> </w:t>
      </w:r>
      <w:r w:rsidR="00D14B2C">
        <w:rPr>
          <w:noProof/>
        </w:rPr>
        <w:drawing>
          <wp:inline distT="0" distB="0" distL="0" distR="0" wp14:anchorId="06BF8566" wp14:editId="49889E80">
            <wp:extent cx="3387090" cy="992768"/>
            <wp:effectExtent l="19050" t="19050" r="3810" b="0"/>
            <wp:docPr id="28" name="Picture 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470" cy="101163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C5D6C87" w14:textId="492B0415" w:rsidR="007E415D" w:rsidRDefault="007E415D" w:rsidP="007E415D">
      <w:pPr>
        <w:rPr>
          <w:lang w:val="bg-BG"/>
        </w:rPr>
      </w:pPr>
      <w:r>
        <w:t xml:space="preserve">Then, </w:t>
      </w:r>
      <w:r w:rsidR="000979D8">
        <w:t xml:space="preserve">we will create a class </w:t>
      </w:r>
      <w:r w:rsidR="001E257B">
        <w:t>that</w:t>
      </w:r>
      <w:r w:rsidR="000979D8">
        <w:t xml:space="preserve"> will subclass the </w:t>
      </w:r>
      <w:r w:rsidR="000979D8" w:rsidRPr="000979D8">
        <w:rPr>
          <w:rFonts w:ascii="Consolas" w:hAnsi="Consolas"/>
          <w:b/>
          <w:bCs/>
        </w:rPr>
        <w:t>Model</w:t>
      </w:r>
      <w:r w:rsidR="000979D8">
        <w:t xml:space="preserve"> class from the </w:t>
      </w:r>
      <w:proofErr w:type="spellStart"/>
      <w:r w:rsidR="000979D8" w:rsidRPr="000979D8">
        <w:rPr>
          <w:rFonts w:ascii="Consolas" w:hAnsi="Consolas"/>
          <w:b/>
          <w:bCs/>
        </w:rPr>
        <w:t>django.db.models</w:t>
      </w:r>
      <w:proofErr w:type="spellEnd"/>
      <w:r w:rsidR="000979D8">
        <w:t xml:space="preserve"> directory</w:t>
      </w:r>
      <w:r>
        <w:t>:</w:t>
      </w:r>
      <w:r w:rsidR="00D14B2C" w:rsidRPr="00D14B2C">
        <w:rPr>
          <w:noProof/>
        </w:rPr>
        <w:t xml:space="preserve"> </w:t>
      </w:r>
      <w:r w:rsidR="00D14B2C">
        <w:rPr>
          <w:noProof/>
        </w:rPr>
        <w:drawing>
          <wp:inline distT="0" distB="0" distL="0" distR="0" wp14:anchorId="7A3A3EDC" wp14:editId="55528BF4">
            <wp:extent cx="3484702" cy="1733550"/>
            <wp:effectExtent l="19050" t="19050" r="1905" b="0"/>
            <wp:docPr id="27" name="Picture 2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6789" cy="1744538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7196749" w14:textId="2D4B28C5" w:rsidR="007E415D" w:rsidRDefault="007E415D" w:rsidP="007E415D">
      <w:r>
        <w:t xml:space="preserve">After that, we </w:t>
      </w:r>
      <w:r w:rsidR="000979D8">
        <w:t xml:space="preserve">will write the fields </w:t>
      </w:r>
      <w:r w:rsidR="00D14B2C">
        <w:t>of</w:t>
      </w:r>
      <w:r w:rsidR="000979D8">
        <w:t xml:space="preserve"> the model</w:t>
      </w:r>
      <w:r>
        <w:t>:</w:t>
      </w:r>
      <w:r w:rsidR="00D14B2C">
        <w:rPr>
          <w:noProof/>
        </w:rPr>
        <w:drawing>
          <wp:inline distT="0" distB="0" distL="0" distR="0" wp14:anchorId="6AF111C4" wp14:editId="6DFA1248">
            <wp:extent cx="5215890" cy="1580815"/>
            <wp:effectExtent l="19050" t="19050" r="3810" b="635"/>
            <wp:docPr id="3431254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125494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6377" cy="158702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F46D962" w14:textId="13E16426" w:rsidR="009F64DB" w:rsidRDefault="009F64DB" w:rsidP="0082428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lastRenderedPageBreak/>
        <w:t>Department Model</w:t>
      </w:r>
    </w:p>
    <w:p w14:paraId="70645AED" w14:textId="5501175B" w:rsidR="00A71D01" w:rsidRPr="00A71D01" w:rsidRDefault="00A71D01" w:rsidP="00A71D01">
      <w:pPr>
        <w:rPr>
          <w:b/>
          <w:bCs/>
        </w:rPr>
      </w:pPr>
      <w:r w:rsidRPr="00A71D01">
        <w:rPr>
          <w:b/>
          <w:bCs/>
        </w:rPr>
        <w:t>Note: the problem cannot be submitted to the Judge system.</w:t>
      </w:r>
    </w:p>
    <w:p w14:paraId="66624490" w14:textId="06714F7B" w:rsidR="002D3C00" w:rsidRDefault="001E257B" w:rsidP="002D3C00">
      <w:r>
        <w:t xml:space="preserve">In the same </w:t>
      </w:r>
      <w:proofErr w:type="spellStart"/>
      <w:r w:rsidRPr="0095569E">
        <w:rPr>
          <w:rFonts w:ascii="Consolas" w:hAnsi="Consolas"/>
          <w:b/>
          <w:bCs/>
        </w:rPr>
        <w:t>main_app</w:t>
      </w:r>
      <w:proofErr w:type="spellEnd"/>
      <w:r>
        <w:t xml:space="preserve"> c</w:t>
      </w:r>
      <w:r w:rsidR="002D3C00">
        <w:t>reate a</w:t>
      </w:r>
      <w:r>
        <w:t xml:space="preserve"> second</w:t>
      </w:r>
      <w:r w:rsidR="002D3C00">
        <w:t xml:space="preserve"> model called </w:t>
      </w:r>
      <w:r w:rsidR="002D3C00" w:rsidRPr="002D3C00">
        <w:rPr>
          <w:rFonts w:ascii="Consolas" w:hAnsi="Consolas"/>
          <w:b/>
          <w:bCs/>
        </w:rPr>
        <w:t>"</w:t>
      </w:r>
      <w:r w:rsidR="002D3C00">
        <w:rPr>
          <w:rFonts w:ascii="Consolas" w:hAnsi="Consolas"/>
          <w:b/>
          <w:bCs/>
        </w:rPr>
        <w:t>Department</w:t>
      </w:r>
      <w:r w:rsidR="002D3C00" w:rsidRPr="002D3C00">
        <w:rPr>
          <w:rFonts w:ascii="Consolas" w:hAnsi="Consolas"/>
          <w:b/>
          <w:bCs/>
        </w:rPr>
        <w:t>"</w:t>
      </w:r>
      <w:r w:rsidR="002D3C00">
        <w:t xml:space="preserve"> </w:t>
      </w:r>
      <w:r w:rsidR="00052BDF">
        <w:t>containing</w:t>
      </w:r>
      <w:r w:rsidR="002D3C00">
        <w:t xml:space="preserve"> information about each department in a company. Each department has:</w:t>
      </w:r>
    </w:p>
    <w:p w14:paraId="4874D6C2" w14:textId="423BE6A4" w:rsidR="002D3C00" w:rsidRDefault="00527219" w:rsidP="002D3C00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c</w:t>
      </w:r>
      <w:r w:rsidR="002D3C00">
        <w:rPr>
          <w:rFonts w:ascii="Consolas" w:hAnsi="Consolas"/>
          <w:b/>
          <w:bCs/>
        </w:rPr>
        <w:t>ode</w:t>
      </w:r>
    </w:p>
    <w:p w14:paraId="13AC3EF0" w14:textId="5E247E8E" w:rsidR="002D3C00" w:rsidRDefault="002D3C00" w:rsidP="002D3C00">
      <w:pPr>
        <w:pStyle w:val="ListParagraph"/>
        <w:numPr>
          <w:ilvl w:val="1"/>
          <w:numId w:val="8"/>
        </w:numPr>
      </w:pPr>
      <w:r>
        <w:t xml:space="preserve">A </w:t>
      </w:r>
      <w:r w:rsidRPr="005D7E2D">
        <w:rPr>
          <w:b/>
          <w:bCs/>
        </w:rPr>
        <w:t>character field</w:t>
      </w:r>
      <w:r>
        <w:t xml:space="preserve"> with a max length of </w:t>
      </w:r>
      <w:r>
        <w:rPr>
          <w:b/>
          <w:bCs/>
        </w:rPr>
        <w:t>4</w:t>
      </w:r>
      <w:r w:rsidRPr="005D7E2D">
        <w:rPr>
          <w:b/>
          <w:bCs/>
        </w:rPr>
        <w:t xml:space="preserve"> </w:t>
      </w:r>
      <w:r w:rsidR="00BE1679">
        <w:rPr>
          <w:b/>
          <w:bCs/>
        </w:rPr>
        <w:t>characters</w:t>
      </w:r>
      <w:r w:rsidR="001E257B">
        <w:t>.</w:t>
      </w:r>
    </w:p>
    <w:p w14:paraId="423513C1" w14:textId="7163F81E" w:rsidR="002D3C00" w:rsidRDefault="007D036F" w:rsidP="002D3C00">
      <w:pPr>
        <w:pStyle w:val="ListParagraph"/>
        <w:numPr>
          <w:ilvl w:val="1"/>
          <w:numId w:val="8"/>
        </w:numPr>
      </w:pPr>
      <w:r>
        <w:t>S</w:t>
      </w:r>
      <w:r w:rsidR="002D3C00">
        <w:t xml:space="preserve">hould be set to be the </w:t>
      </w:r>
      <w:r w:rsidR="002D3C00" w:rsidRPr="00BE1679">
        <w:rPr>
          <w:b/>
          <w:bCs/>
        </w:rPr>
        <w:t>primary key</w:t>
      </w:r>
      <w:r w:rsidR="001E257B">
        <w:t>.</w:t>
      </w:r>
    </w:p>
    <w:p w14:paraId="25DAD795" w14:textId="66547832" w:rsidR="00BE1679" w:rsidRDefault="00BE1679" w:rsidP="00BE1679">
      <w:pPr>
        <w:pStyle w:val="ListParagraph"/>
        <w:numPr>
          <w:ilvl w:val="1"/>
          <w:numId w:val="8"/>
        </w:numPr>
      </w:pPr>
      <w:r>
        <w:t xml:space="preserve">Each code is </w:t>
      </w:r>
      <w:r w:rsidRPr="00BE1679">
        <w:rPr>
          <w:b/>
          <w:bCs/>
        </w:rPr>
        <w:t>unique</w:t>
      </w:r>
      <w:r w:rsidR="001E257B">
        <w:t>.</w:t>
      </w:r>
    </w:p>
    <w:p w14:paraId="28CC1969" w14:textId="60259694" w:rsidR="002D3C00" w:rsidRDefault="00BE1679" w:rsidP="002D3C00">
      <w:pPr>
        <w:pStyle w:val="ListParagraph"/>
        <w:numPr>
          <w:ilvl w:val="1"/>
          <w:numId w:val="8"/>
        </w:numPr>
      </w:pPr>
      <w:r>
        <w:t>It indicates</w:t>
      </w:r>
      <w:r w:rsidR="002D3C00">
        <w:t xml:space="preserve"> the code of the department</w:t>
      </w:r>
      <w:r w:rsidR="001E257B">
        <w:t>.</w:t>
      </w:r>
    </w:p>
    <w:p w14:paraId="63E51455" w14:textId="5AAA7EAE" w:rsidR="002D3C00" w:rsidRDefault="00527219" w:rsidP="002D3C00">
      <w:pPr>
        <w:pStyle w:val="ListParagraph"/>
        <w:numPr>
          <w:ilvl w:val="0"/>
          <w:numId w:val="8"/>
        </w:numPr>
      </w:pPr>
      <w:r>
        <w:rPr>
          <w:rFonts w:ascii="Consolas" w:hAnsi="Consolas"/>
          <w:b/>
          <w:bCs/>
        </w:rPr>
        <w:t>n</w:t>
      </w:r>
      <w:r w:rsidR="002D3C00" w:rsidRPr="00961B1F">
        <w:rPr>
          <w:rFonts w:ascii="Consolas" w:hAnsi="Consolas"/>
          <w:b/>
          <w:bCs/>
        </w:rPr>
        <w:t>ame</w:t>
      </w:r>
    </w:p>
    <w:p w14:paraId="2B886D5E" w14:textId="563BA286" w:rsidR="002D3C00" w:rsidRPr="002D3C00" w:rsidRDefault="002D3C00" w:rsidP="002D3C00">
      <w:pPr>
        <w:pStyle w:val="ListParagraph"/>
        <w:numPr>
          <w:ilvl w:val="1"/>
          <w:numId w:val="8"/>
        </w:numPr>
      </w:pPr>
      <w:r>
        <w:t xml:space="preserve">A </w:t>
      </w:r>
      <w:r w:rsidRPr="005D7E2D">
        <w:rPr>
          <w:b/>
          <w:bCs/>
        </w:rPr>
        <w:t>character field</w:t>
      </w:r>
      <w:r>
        <w:t xml:space="preserve"> with a max length of </w:t>
      </w:r>
      <w:r>
        <w:rPr>
          <w:b/>
          <w:bCs/>
        </w:rPr>
        <w:t>5</w:t>
      </w:r>
      <w:r w:rsidRPr="005D7E2D">
        <w:rPr>
          <w:b/>
          <w:bCs/>
        </w:rPr>
        <w:t xml:space="preserve">0 </w:t>
      </w:r>
      <w:r w:rsidR="00BE1679">
        <w:rPr>
          <w:b/>
          <w:bCs/>
        </w:rPr>
        <w:t>characters</w:t>
      </w:r>
      <w:r w:rsidR="001E257B" w:rsidRPr="001E257B">
        <w:t>.</w:t>
      </w:r>
    </w:p>
    <w:p w14:paraId="664DB00A" w14:textId="75558B46" w:rsidR="002D3C00" w:rsidRDefault="005D2DA0" w:rsidP="002D3C00">
      <w:pPr>
        <w:pStyle w:val="ListParagraph"/>
        <w:numPr>
          <w:ilvl w:val="1"/>
          <w:numId w:val="8"/>
        </w:numPr>
      </w:pPr>
      <w:r>
        <w:t>Each name s</w:t>
      </w:r>
      <w:r w:rsidR="002D3C00">
        <w:t xml:space="preserve">hould be </w:t>
      </w:r>
      <w:r w:rsidR="002D3C00" w:rsidRPr="00BE1679">
        <w:rPr>
          <w:b/>
          <w:bCs/>
        </w:rPr>
        <w:t>unique</w:t>
      </w:r>
      <w:r w:rsidR="001E257B">
        <w:t>.</w:t>
      </w:r>
    </w:p>
    <w:p w14:paraId="2AF70539" w14:textId="6CD39B49" w:rsidR="002D3C00" w:rsidRDefault="00BE1679" w:rsidP="002D3C00">
      <w:pPr>
        <w:pStyle w:val="ListParagraph"/>
        <w:numPr>
          <w:ilvl w:val="1"/>
          <w:numId w:val="8"/>
        </w:numPr>
      </w:pPr>
      <w:r>
        <w:t>It indicates</w:t>
      </w:r>
      <w:r w:rsidR="002D3C00">
        <w:t xml:space="preserve"> the name of the department</w:t>
      </w:r>
      <w:r w:rsidR="001E257B">
        <w:t>.</w:t>
      </w:r>
    </w:p>
    <w:p w14:paraId="6F9063D8" w14:textId="784183EA" w:rsidR="00DF7D1F" w:rsidRPr="00BE1679" w:rsidRDefault="00BE1679" w:rsidP="00DF7D1F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proofErr w:type="spellStart"/>
      <w:r w:rsidRPr="00BE1679">
        <w:rPr>
          <w:rFonts w:ascii="Consolas" w:hAnsi="Consolas"/>
          <w:b/>
          <w:bCs/>
        </w:rPr>
        <w:t>e</w:t>
      </w:r>
      <w:r w:rsidR="00DF7D1F" w:rsidRPr="00BE1679">
        <w:rPr>
          <w:rFonts w:ascii="Consolas" w:hAnsi="Consolas"/>
          <w:b/>
          <w:bCs/>
        </w:rPr>
        <w:t>mployees_count</w:t>
      </w:r>
      <w:proofErr w:type="spellEnd"/>
    </w:p>
    <w:p w14:paraId="24087630" w14:textId="4DD29333" w:rsidR="00DF7D1F" w:rsidRDefault="00DF7D1F" w:rsidP="00DF7D1F">
      <w:pPr>
        <w:pStyle w:val="ListParagraph"/>
        <w:numPr>
          <w:ilvl w:val="1"/>
          <w:numId w:val="8"/>
        </w:numPr>
      </w:pPr>
      <w:r>
        <w:t>A</w:t>
      </w:r>
      <w:r w:rsidR="00B11BC7">
        <w:t xml:space="preserve"> </w:t>
      </w:r>
      <w:r w:rsidR="00B11BC7" w:rsidRPr="00B11BC7">
        <w:rPr>
          <w:b/>
          <w:bCs/>
        </w:rPr>
        <w:t>positive</w:t>
      </w:r>
      <w:r w:rsidR="00B11BC7">
        <w:t xml:space="preserve"> </w:t>
      </w:r>
      <w:r w:rsidR="00EE7893" w:rsidRPr="00EE7893">
        <w:rPr>
          <w:b/>
          <w:bCs/>
        </w:rPr>
        <w:t>integer</w:t>
      </w:r>
      <w:r w:rsidR="00EE7893">
        <w:t xml:space="preserve"> </w:t>
      </w:r>
      <w:r w:rsidRPr="00EE7893">
        <w:rPr>
          <w:b/>
          <w:bCs/>
        </w:rPr>
        <w:t>field</w:t>
      </w:r>
      <w:r w:rsidR="001E257B">
        <w:t>.</w:t>
      </w:r>
    </w:p>
    <w:p w14:paraId="1FA85AC4" w14:textId="3ABB31B5" w:rsidR="004F3BED" w:rsidRDefault="004F3BED" w:rsidP="00DF7D1F">
      <w:pPr>
        <w:pStyle w:val="ListParagraph"/>
        <w:numPr>
          <w:ilvl w:val="1"/>
          <w:numId w:val="8"/>
        </w:numPr>
      </w:pPr>
      <w:r>
        <w:t xml:space="preserve">If no value is </w:t>
      </w:r>
      <w:r w:rsidRPr="004F3BED">
        <w:t>provided</w:t>
      </w:r>
      <w:r>
        <w:t xml:space="preserve">, it should be set to a </w:t>
      </w:r>
      <w:r w:rsidRPr="004F3BED">
        <w:rPr>
          <w:b/>
          <w:bCs/>
        </w:rPr>
        <w:t>default value of 1</w:t>
      </w:r>
      <w:r w:rsidR="001E257B">
        <w:t>.</w:t>
      </w:r>
    </w:p>
    <w:p w14:paraId="63A68177" w14:textId="473B6197" w:rsidR="00D22B9E" w:rsidRDefault="00BE1679" w:rsidP="00DF7D1F">
      <w:pPr>
        <w:pStyle w:val="ListParagraph"/>
        <w:numPr>
          <w:ilvl w:val="1"/>
          <w:numId w:val="8"/>
        </w:numPr>
      </w:pPr>
      <w:r>
        <w:t xml:space="preserve">Its </w:t>
      </w:r>
      <w:r w:rsidRPr="00BE1679">
        <w:rPr>
          <w:b/>
          <w:bCs/>
        </w:rPr>
        <w:t>v</w:t>
      </w:r>
      <w:r w:rsidR="00D22B9E" w:rsidRPr="00BE1679">
        <w:rPr>
          <w:b/>
          <w:bCs/>
        </w:rPr>
        <w:t>erbose name</w:t>
      </w:r>
      <w:r w:rsidR="00D22B9E">
        <w:t xml:space="preserve"> should be set to </w:t>
      </w:r>
      <w:r w:rsidR="00D22B9E" w:rsidRPr="00BE1679">
        <w:rPr>
          <w:rFonts w:ascii="Consolas" w:hAnsi="Consolas"/>
          <w:b/>
          <w:bCs/>
        </w:rPr>
        <w:t>"Employees Count"</w:t>
      </w:r>
      <w:r w:rsidR="001E257B">
        <w:t>.</w:t>
      </w:r>
    </w:p>
    <w:p w14:paraId="157CB932" w14:textId="69682051" w:rsidR="00DF7D1F" w:rsidRDefault="00BE1679" w:rsidP="00DF7D1F">
      <w:pPr>
        <w:pStyle w:val="ListParagraph"/>
        <w:numPr>
          <w:ilvl w:val="1"/>
          <w:numId w:val="8"/>
        </w:numPr>
      </w:pPr>
      <w:r>
        <w:t>It indicates</w:t>
      </w:r>
      <w:r w:rsidR="00DF7D1F">
        <w:t xml:space="preserve"> the </w:t>
      </w:r>
      <w:r w:rsidR="00D22B9E" w:rsidRPr="00D22B9E">
        <w:t>predetermined</w:t>
      </w:r>
      <w:r w:rsidR="00DF7D1F">
        <w:t xml:space="preserve"> </w:t>
      </w:r>
      <w:r w:rsidR="001E257B">
        <w:t>number</w:t>
      </w:r>
      <w:r w:rsidR="00DF7D1F">
        <w:t xml:space="preserve"> of employees </w:t>
      </w:r>
      <w:r w:rsidR="00D22B9E">
        <w:t>that should work in that department</w:t>
      </w:r>
      <w:r w:rsidR="001E257B">
        <w:t>.</w:t>
      </w:r>
    </w:p>
    <w:p w14:paraId="744B4DF1" w14:textId="18916D1A" w:rsidR="00D22B9E" w:rsidRPr="00BE1679" w:rsidRDefault="00BE1679" w:rsidP="00D22B9E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l</w:t>
      </w:r>
      <w:r w:rsidR="00D22B9E" w:rsidRPr="00BE1679">
        <w:rPr>
          <w:rFonts w:ascii="Consolas" w:hAnsi="Consolas"/>
          <w:b/>
          <w:bCs/>
        </w:rPr>
        <w:t>ocation</w:t>
      </w:r>
    </w:p>
    <w:p w14:paraId="749FC6BD" w14:textId="7B7226E2" w:rsidR="00D22B9E" w:rsidRDefault="00D22B9E" w:rsidP="00D22B9E">
      <w:pPr>
        <w:pStyle w:val="ListParagraph"/>
        <w:numPr>
          <w:ilvl w:val="1"/>
          <w:numId w:val="8"/>
        </w:numPr>
      </w:pPr>
      <w:r>
        <w:t xml:space="preserve">A </w:t>
      </w:r>
      <w:r w:rsidRPr="00BE1679">
        <w:rPr>
          <w:b/>
          <w:bCs/>
        </w:rPr>
        <w:t>char</w:t>
      </w:r>
      <w:r w:rsidR="00645BA8">
        <w:rPr>
          <w:b/>
          <w:bCs/>
        </w:rPr>
        <w:t>acter</w:t>
      </w:r>
      <w:r w:rsidRPr="00BE1679">
        <w:rPr>
          <w:b/>
          <w:bCs/>
        </w:rPr>
        <w:t xml:space="preserve"> field</w:t>
      </w:r>
      <w:r>
        <w:t xml:space="preserve"> with a max length of </w:t>
      </w:r>
      <w:r w:rsidR="00EE7893">
        <w:rPr>
          <w:b/>
          <w:bCs/>
        </w:rPr>
        <w:t>2</w:t>
      </w:r>
      <w:r w:rsidRPr="00BE1679">
        <w:rPr>
          <w:b/>
          <w:bCs/>
        </w:rPr>
        <w:t>0</w:t>
      </w:r>
      <w:r>
        <w:t xml:space="preserve"> </w:t>
      </w:r>
      <w:r w:rsidR="00BE1679">
        <w:rPr>
          <w:b/>
          <w:bCs/>
        </w:rPr>
        <w:t>characters</w:t>
      </w:r>
      <w:r w:rsidR="001E257B">
        <w:t>.</w:t>
      </w:r>
    </w:p>
    <w:p w14:paraId="068E2187" w14:textId="2CCEF7B8" w:rsidR="00D22B9E" w:rsidRDefault="00D22B9E" w:rsidP="00D22B9E">
      <w:pPr>
        <w:pStyle w:val="ListParagraph"/>
        <w:numPr>
          <w:ilvl w:val="1"/>
          <w:numId w:val="8"/>
        </w:numPr>
      </w:pPr>
      <w:r w:rsidRPr="00BE1679">
        <w:rPr>
          <w:b/>
          <w:bCs/>
        </w:rPr>
        <w:t>Optional</w:t>
      </w:r>
      <w:r>
        <w:t xml:space="preserve"> field</w:t>
      </w:r>
      <w:r w:rsidR="001E257B">
        <w:t>.</w:t>
      </w:r>
    </w:p>
    <w:p w14:paraId="450BC82C" w14:textId="3AC50CC0" w:rsidR="00D22B9E" w:rsidRDefault="00D22B9E" w:rsidP="00D22B9E">
      <w:pPr>
        <w:pStyle w:val="ListParagraph"/>
        <w:numPr>
          <w:ilvl w:val="1"/>
          <w:numId w:val="8"/>
        </w:numPr>
      </w:pPr>
      <w:r>
        <w:t xml:space="preserve">Holds </w:t>
      </w:r>
      <w:r w:rsidRPr="00BE1679">
        <w:rPr>
          <w:b/>
          <w:bCs/>
        </w:rPr>
        <w:t>predefined choices</w:t>
      </w:r>
      <w:r>
        <w:t xml:space="preserve"> of each </w:t>
      </w:r>
      <w:r w:rsidR="00645BA8">
        <w:rPr>
          <w:b/>
          <w:bCs/>
        </w:rPr>
        <w:t>city</w:t>
      </w:r>
      <w:r w:rsidRPr="00BE1679">
        <w:rPr>
          <w:b/>
          <w:bCs/>
        </w:rPr>
        <w:t xml:space="preserve"> name</w:t>
      </w:r>
      <w:r>
        <w:t xml:space="preserve">: </w:t>
      </w:r>
      <w:r w:rsidRPr="00BE1679">
        <w:rPr>
          <w:rFonts w:ascii="Consolas" w:hAnsi="Consolas"/>
          <w:b/>
          <w:bCs/>
        </w:rPr>
        <w:t>"</w:t>
      </w:r>
      <w:r w:rsidR="00645BA8">
        <w:rPr>
          <w:rFonts w:ascii="Consolas" w:hAnsi="Consolas"/>
          <w:b/>
          <w:bCs/>
        </w:rPr>
        <w:t>Sofia</w:t>
      </w:r>
      <w:r w:rsidR="00BE1679" w:rsidRPr="00BE1679">
        <w:rPr>
          <w:rFonts w:ascii="Consolas" w:hAnsi="Consolas"/>
          <w:b/>
          <w:bCs/>
        </w:rPr>
        <w:t>"</w:t>
      </w:r>
      <w:r w:rsidR="00BE1679" w:rsidRPr="00BE1679">
        <w:t xml:space="preserve">, </w:t>
      </w:r>
      <w:r w:rsidR="00BE1679" w:rsidRPr="00BE1679">
        <w:rPr>
          <w:rFonts w:ascii="Consolas" w:hAnsi="Consolas"/>
          <w:b/>
          <w:bCs/>
        </w:rPr>
        <w:t>"</w:t>
      </w:r>
      <w:r w:rsidR="00645BA8">
        <w:rPr>
          <w:rFonts w:ascii="Consolas" w:hAnsi="Consolas"/>
          <w:b/>
          <w:bCs/>
        </w:rPr>
        <w:t>Plovdiv</w:t>
      </w:r>
      <w:r w:rsidR="00BE1679" w:rsidRPr="00BE1679">
        <w:rPr>
          <w:rFonts w:ascii="Consolas" w:hAnsi="Consolas"/>
          <w:b/>
          <w:bCs/>
        </w:rPr>
        <w:t>"</w:t>
      </w:r>
      <w:r w:rsidR="00BE1679" w:rsidRPr="00BE1679">
        <w:t xml:space="preserve">, </w:t>
      </w:r>
      <w:r w:rsidR="00BE1679" w:rsidRPr="00BE1679">
        <w:rPr>
          <w:rFonts w:ascii="Consolas" w:hAnsi="Consolas"/>
          <w:b/>
          <w:bCs/>
        </w:rPr>
        <w:t>"</w:t>
      </w:r>
      <w:r w:rsidR="00645BA8">
        <w:rPr>
          <w:rFonts w:ascii="Consolas" w:hAnsi="Consolas"/>
          <w:b/>
          <w:bCs/>
        </w:rPr>
        <w:t>Burgas</w:t>
      </w:r>
      <w:r w:rsidR="00BE1679" w:rsidRPr="00BE1679">
        <w:rPr>
          <w:rFonts w:ascii="Consolas" w:hAnsi="Consolas"/>
          <w:b/>
          <w:bCs/>
        </w:rPr>
        <w:t>"</w:t>
      </w:r>
      <w:r w:rsidR="00BE1679" w:rsidRPr="00BE1679">
        <w:t xml:space="preserve">, </w:t>
      </w:r>
      <w:r w:rsidR="00BE1679" w:rsidRPr="00BE1679">
        <w:rPr>
          <w:rFonts w:ascii="Consolas" w:hAnsi="Consolas"/>
          <w:b/>
          <w:bCs/>
        </w:rPr>
        <w:t>"</w:t>
      </w:r>
      <w:r w:rsidR="00645BA8">
        <w:rPr>
          <w:rFonts w:ascii="Consolas" w:hAnsi="Consolas"/>
          <w:b/>
          <w:bCs/>
        </w:rPr>
        <w:t>Varna</w:t>
      </w:r>
      <w:r w:rsidR="00BE1679" w:rsidRPr="00BE1679">
        <w:rPr>
          <w:rFonts w:ascii="Consolas" w:hAnsi="Consolas"/>
          <w:b/>
          <w:bCs/>
        </w:rPr>
        <w:t>"</w:t>
      </w:r>
      <w:r w:rsidR="001E257B">
        <w:t>.</w:t>
      </w:r>
    </w:p>
    <w:p w14:paraId="058CFC0B" w14:textId="379736BD" w:rsidR="00D22B9E" w:rsidRDefault="00BE1679" w:rsidP="004F3BED">
      <w:pPr>
        <w:pStyle w:val="ListParagraph"/>
        <w:numPr>
          <w:ilvl w:val="1"/>
          <w:numId w:val="8"/>
        </w:numPr>
      </w:pPr>
      <w:r w:rsidRPr="00BE1679">
        <w:t xml:space="preserve">It indicates the department's location by </w:t>
      </w:r>
      <w:r w:rsidR="00645BA8">
        <w:t>city</w:t>
      </w:r>
      <w:r w:rsidR="001E257B">
        <w:t>.</w:t>
      </w:r>
    </w:p>
    <w:p w14:paraId="69879633" w14:textId="0673E771" w:rsidR="00645BA8" w:rsidRPr="00645BA8" w:rsidRDefault="00112C76" w:rsidP="00645BA8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  <w:bCs/>
        </w:rPr>
        <w:t>last_edited_on</w:t>
      </w:r>
      <w:proofErr w:type="spellEnd"/>
    </w:p>
    <w:p w14:paraId="3B2C1A36" w14:textId="25EFBC4C" w:rsidR="00645BA8" w:rsidRDefault="00645BA8" w:rsidP="00645BA8">
      <w:pPr>
        <w:pStyle w:val="ListParagraph"/>
        <w:numPr>
          <w:ilvl w:val="1"/>
          <w:numId w:val="8"/>
        </w:numPr>
      </w:pPr>
      <w:r w:rsidRPr="00645BA8">
        <w:rPr>
          <w:b/>
          <w:bCs/>
        </w:rPr>
        <w:t>Date</w:t>
      </w:r>
      <w:r>
        <w:t xml:space="preserve"> </w:t>
      </w:r>
      <w:r w:rsidRPr="00645BA8">
        <w:rPr>
          <w:b/>
          <w:bCs/>
        </w:rPr>
        <w:t>and</w:t>
      </w:r>
      <w:r>
        <w:t xml:space="preserve"> </w:t>
      </w:r>
      <w:r w:rsidRPr="00645BA8">
        <w:rPr>
          <w:b/>
          <w:bCs/>
        </w:rPr>
        <w:t>time</w:t>
      </w:r>
      <w:r>
        <w:t xml:space="preserve"> field</w:t>
      </w:r>
      <w:r w:rsidR="001E257B">
        <w:t>.</w:t>
      </w:r>
    </w:p>
    <w:p w14:paraId="1D5BB6F3" w14:textId="1534E725" w:rsidR="00645BA8" w:rsidRPr="00645BA8" w:rsidRDefault="00645BA8" w:rsidP="00645BA8">
      <w:pPr>
        <w:pStyle w:val="ListParagraph"/>
        <w:numPr>
          <w:ilvl w:val="1"/>
          <w:numId w:val="8"/>
        </w:numPr>
      </w:pPr>
      <w:r>
        <w:t xml:space="preserve">It should be </w:t>
      </w:r>
      <w:r w:rsidRPr="00645BA8">
        <w:rPr>
          <w:b/>
          <w:bCs/>
        </w:rPr>
        <w:t>set to the current date and time every time the object is saved</w:t>
      </w:r>
      <w:r w:rsidR="001E257B" w:rsidRPr="001E257B">
        <w:t>.</w:t>
      </w:r>
    </w:p>
    <w:p w14:paraId="26991793" w14:textId="35216225" w:rsidR="00645BA8" w:rsidRPr="00645BA8" w:rsidRDefault="00645BA8" w:rsidP="00645BA8">
      <w:pPr>
        <w:pStyle w:val="ListParagraph"/>
        <w:numPr>
          <w:ilvl w:val="1"/>
          <w:numId w:val="8"/>
        </w:numPr>
      </w:pPr>
      <w:r w:rsidRPr="00645BA8">
        <w:t xml:space="preserve">It should </w:t>
      </w:r>
      <w:r w:rsidRPr="00645BA8">
        <w:rPr>
          <w:b/>
          <w:bCs/>
        </w:rPr>
        <w:t>not</w:t>
      </w:r>
      <w:r w:rsidRPr="00645BA8">
        <w:t xml:space="preserve"> </w:t>
      </w:r>
      <w:r w:rsidRPr="00645BA8">
        <w:rPr>
          <w:b/>
          <w:bCs/>
        </w:rPr>
        <w:t>be editable</w:t>
      </w:r>
      <w:r w:rsidR="001E257B">
        <w:t>.</w:t>
      </w:r>
    </w:p>
    <w:p w14:paraId="49F1B7F1" w14:textId="05448089" w:rsidR="009F64DB" w:rsidRDefault="009F64DB" w:rsidP="0082428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Migrat</w:t>
      </w:r>
      <w:r w:rsidR="00CA70AB">
        <w:t xml:space="preserve">e </w:t>
      </w:r>
      <w:r>
        <w:t>the Models</w:t>
      </w:r>
    </w:p>
    <w:p w14:paraId="73171D70" w14:textId="33FD1F10" w:rsidR="002D3C00" w:rsidRDefault="002D3C00" w:rsidP="002D3C00">
      <w:r>
        <w:t>Migrate the created models</w:t>
      </w:r>
      <w:r w:rsidR="00A71D01">
        <w:rPr>
          <w:lang w:val="bg-BG"/>
        </w:rPr>
        <w:t xml:space="preserve"> </w:t>
      </w:r>
      <w:r w:rsidR="00A71D01">
        <w:t>named</w:t>
      </w:r>
      <w:r>
        <w:t xml:space="preserve"> </w:t>
      </w:r>
      <w:r w:rsidRPr="00A71D01">
        <w:rPr>
          <w:rFonts w:ascii="Consolas" w:hAnsi="Consolas"/>
          <w:b/>
          <w:bCs/>
        </w:rPr>
        <w:t>"Employee"</w:t>
      </w:r>
      <w:r>
        <w:t xml:space="preserve"> and </w:t>
      </w:r>
      <w:r w:rsidRPr="00A71D01">
        <w:rPr>
          <w:rFonts w:ascii="Consolas" w:hAnsi="Consolas"/>
          <w:b/>
          <w:bCs/>
        </w:rPr>
        <w:t>"Department"</w:t>
      </w:r>
      <w:r>
        <w:t xml:space="preserve"> to the database.</w:t>
      </w:r>
      <w:r w:rsidR="008C2552">
        <w:t xml:space="preserve"> </w:t>
      </w:r>
      <w:r w:rsidR="008C2552" w:rsidRPr="008C2552">
        <w:rPr>
          <w:b/>
          <w:bCs/>
        </w:rPr>
        <w:t>Check</w:t>
      </w:r>
      <w:r w:rsidR="008C2552">
        <w:t xml:space="preserve"> the created database tables using </w:t>
      </w:r>
      <w:proofErr w:type="spellStart"/>
      <w:r w:rsidR="008C2552" w:rsidRPr="008C2552">
        <w:rPr>
          <w:rFonts w:ascii="Consolas" w:hAnsi="Consolas"/>
          <w:b/>
          <w:bCs/>
        </w:rPr>
        <w:t>dbshell</w:t>
      </w:r>
      <w:proofErr w:type="spellEnd"/>
      <w:r w:rsidR="008C2552">
        <w:t>.</w:t>
      </w:r>
      <w:r>
        <w:t xml:space="preserve"> </w:t>
      </w:r>
      <w:r w:rsidR="00A71D01" w:rsidRPr="00A71D01">
        <w:rPr>
          <w:b/>
          <w:bCs/>
        </w:rPr>
        <w:t>Submit</w:t>
      </w:r>
      <w:r w:rsidRPr="00A71D01">
        <w:rPr>
          <w:b/>
          <w:bCs/>
        </w:rPr>
        <w:t xml:space="preserve"> your project </w:t>
      </w:r>
      <w:r w:rsidR="00A71D01">
        <w:rPr>
          <w:b/>
          <w:bCs/>
        </w:rPr>
        <w:t>to</w:t>
      </w:r>
      <w:r w:rsidRPr="00A71D01">
        <w:rPr>
          <w:b/>
          <w:bCs/>
        </w:rPr>
        <w:t xml:space="preserve"> the Judge system</w:t>
      </w:r>
      <w:r>
        <w:t>.</w:t>
      </w:r>
    </w:p>
    <w:p w14:paraId="6D9AC9B9" w14:textId="77777777" w:rsidR="008C2552" w:rsidRDefault="008C2552" w:rsidP="008C2552">
      <w:pPr>
        <w:pStyle w:val="Heading3"/>
        <w:rPr>
          <w:lang w:val="bg-BG"/>
        </w:rPr>
      </w:pPr>
      <w:r>
        <w:t>Hints</w:t>
      </w:r>
    </w:p>
    <w:p w14:paraId="28571539" w14:textId="1D6A26C2" w:rsidR="008C2552" w:rsidRDefault="008C2552" w:rsidP="008C2552">
      <w:pPr>
        <w:rPr>
          <w:lang w:val="bg-BG"/>
        </w:rPr>
      </w:pPr>
      <w:r w:rsidRPr="00CE4BFA">
        <w:t xml:space="preserve">Open your terminal and run the following command to initiate the migration process: </w:t>
      </w:r>
      <w:r w:rsidR="00CE4BFA" w:rsidRPr="00CE4BFA">
        <w:rPr>
          <w:b/>
          <w:bCs/>
          <w:lang w:val="bg-BG"/>
        </w:rPr>
        <w:t>"</w:t>
      </w:r>
      <w:r w:rsidRPr="00CE4BFA">
        <w:rPr>
          <w:b/>
          <w:bCs/>
        </w:rPr>
        <w:t xml:space="preserve">python manage.py </w:t>
      </w:r>
      <w:proofErr w:type="spellStart"/>
      <w:r w:rsidRPr="00CE4BFA">
        <w:rPr>
          <w:b/>
          <w:bCs/>
        </w:rPr>
        <w:t>makemigrations</w:t>
      </w:r>
      <w:proofErr w:type="spellEnd"/>
      <w:r w:rsidR="00CE4BFA" w:rsidRPr="00CE4BFA">
        <w:rPr>
          <w:b/>
          <w:bCs/>
          <w:lang w:val="bg-BG"/>
        </w:rPr>
        <w:t>"</w:t>
      </w:r>
      <w:r w:rsidR="00E82B9E" w:rsidRPr="00E82B9E">
        <w:rPr>
          <w:lang w:val="bg-BG"/>
        </w:rPr>
        <w:t>.</w:t>
      </w:r>
      <w:r w:rsidR="00E82B9E" w:rsidRPr="00E82B9E">
        <w:t xml:space="preserve"> </w:t>
      </w:r>
      <w:r w:rsidR="00E82B9E" w:rsidRPr="00CE4BFA">
        <w:t>This command will generate migration files based on the changes in your models</w:t>
      </w:r>
      <w:r w:rsidR="00CE4BFA">
        <w:rPr>
          <w:lang w:val="bg-BG"/>
        </w:rPr>
        <w:t>:</w:t>
      </w:r>
      <w:r w:rsidR="00CE4BFA">
        <w:rPr>
          <w:noProof/>
        </w:rPr>
        <w:drawing>
          <wp:inline distT="0" distB="0" distL="0" distR="0" wp14:anchorId="39772C84" wp14:editId="61817581">
            <wp:extent cx="6624320" cy="1322070"/>
            <wp:effectExtent l="38100" t="38100" r="100330" b="87630"/>
            <wp:docPr id="18829357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93578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32207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C3C571" w14:textId="096071DC" w:rsidR="00CE4BFA" w:rsidRPr="00CE4BFA" w:rsidRDefault="00CE4BFA" w:rsidP="008C2552">
      <w:pPr>
        <w:rPr>
          <w:lang w:val="bg-BG"/>
        </w:rPr>
      </w:pPr>
    </w:p>
    <w:p w14:paraId="723AC234" w14:textId="63D2EC61" w:rsidR="00E82B9E" w:rsidRPr="00E82B9E" w:rsidRDefault="008C2552" w:rsidP="008C2552">
      <w:pPr>
        <w:rPr>
          <w:b/>
          <w:bCs/>
          <w:lang w:val="bg-BG"/>
        </w:rPr>
      </w:pPr>
      <w:r w:rsidRPr="00CE4BFA">
        <w:lastRenderedPageBreak/>
        <w:t>After generating the migration files, apply the migrations to the database using the following command:</w:t>
      </w:r>
      <w:r w:rsidR="00CE4BFA">
        <w:rPr>
          <w:lang w:val="bg-BG"/>
        </w:rPr>
        <w:t xml:space="preserve"> </w:t>
      </w:r>
      <w:r w:rsidR="00CE4BFA" w:rsidRPr="00CE4BFA">
        <w:rPr>
          <w:b/>
          <w:bCs/>
          <w:lang w:val="bg-BG"/>
        </w:rPr>
        <w:t>"</w:t>
      </w:r>
      <w:r w:rsidRPr="00CE4BFA">
        <w:rPr>
          <w:b/>
          <w:bCs/>
        </w:rPr>
        <w:t>python manage.py migrate</w:t>
      </w:r>
      <w:r w:rsidR="00CE4BFA" w:rsidRPr="00CE4BFA">
        <w:rPr>
          <w:b/>
          <w:bCs/>
          <w:lang w:val="bg-BG"/>
        </w:rPr>
        <w:t>"</w:t>
      </w:r>
      <w:r w:rsidR="00E82B9E">
        <w:rPr>
          <w:b/>
          <w:bCs/>
          <w:lang w:val="bg-BG"/>
        </w:rPr>
        <w:t xml:space="preserve">. </w:t>
      </w:r>
      <w:r w:rsidR="00E82B9E" w:rsidRPr="00E82B9E">
        <w:t>This command will create the database tables according to the model definitions</w:t>
      </w:r>
      <w:r w:rsidR="00E82B9E" w:rsidRPr="00E82B9E">
        <w:rPr>
          <w:lang w:val="bg-BG"/>
        </w:rPr>
        <w:t>:</w:t>
      </w:r>
      <w:r w:rsidR="00E82B9E">
        <w:rPr>
          <w:noProof/>
        </w:rPr>
        <w:drawing>
          <wp:inline distT="0" distB="0" distL="0" distR="0" wp14:anchorId="554BDEE6" wp14:editId="0551E649">
            <wp:extent cx="6624320" cy="1388110"/>
            <wp:effectExtent l="38100" t="38100" r="100330" b="97790"/>
            <wp:docPr id="9090141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014155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38811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3E4400" w14:textId="0FB0C777" w:rsidR="008C2552" w:rsidRPr="008C2552" w:rsidRDefault="00FF47DD" w:rsidP="008C2552">
      <w:pPr>
        <w:rPr>
          <w:color w:val="FF0000"/>
        </w:rPr>
      </w:pPr>
      <w:r>
        <w:t>We can v</w:t>
      </w:r>
      <w:r w:rsidR="008C2552" w:rsidRPr="00E82B9E">
        <w:t xml:space="preserve">erify that the migration was successful by checking the database tables. </w:t>
      </w:r>
      <w:r w:rsidR="00E82B9E">
        <w:t>We</w:t>
      </w:r>
      <w:r w:rsidR="008C2552" w:rsidRPr="00E82B9E">
        <w:t xml:space="preserve"> can use the </w:t>
      </w:r>
      <w:proofErr w:type="spellStart"/>
      <w:r w:rsidR="008C2552" w:rsidRPr="00472EBE">
        <w:rPr>
          <w:b/>
          <w:bCs/>
        </w:rPr>
        <w:t>dbshell</w:t>
      </w:r>
      <w:proofErr w:type="spellEnd"/>
      <w:r w:rsidR="008C2552" w:rsidRPr="00E82B9E">
        <w:t>.</w:t>
      </w:r>
    </w:p>
    <w:p w14:paraId="73663F12" w14:textId="0F1BE336" w:rsidR="00E82B9E" w:rsidRDefault="008C2552" w:rsidP="008C2552">
      <w:r w:rsidRPr="00E82B9E">
        <w:t xml:space="preserve">Once </w:t>
      </w:r>
      <w:r w:rsidR="00E82B9E">
        <w:t>we</w:t>
      </w:r>
      <w:r w:rsidRPr="00E82B9E">
        <w:t xml:space="preserve"> are confident that the migration was successful and the database tables are set up correctly, </w:t>
      </w:r>
      <w:r w:rsidR="00FF47DD">
        <w:t xml:space="preserve">we will </w:t>
      </w:r>
      <w:r w:rsidRPr="00E82B9E">
        <w:t xml:space="preserve">proceed to submit </w:t>
      </w:r>
      <w:r w:rsidR="00FF47DD">
        <w:t>the</w:t>
      </w:r>
      <w:r w:rsidRPr="00E82B9E">
        <w:t xml:space="preserve"> project to the Judge system for evaluation</w:t>
      </w:r>
      <w:r w:rsidR="00E82B9E">
        <w:t>.</w:t>
      </w:r>
    </w:p>
    <w:p w14:paraId="4896418A" w14:textId="060B0A1C" w:rsidR="00C92B89" w:rsidRDefault="00C92B89" w:rsidP="008C2552">
      <w:r>
        <w:t xml:space="preserve">First, we will </w:t>
      </w:r>
      <w:r w:rsidRPr="00C92B89">
        <w:rPr>
          <w:b/>
          <w:bCs/>
        </w:rPr>
        <w:t xml:space="preserve">archive </w:t>
      </w:r>
      <w:r w:rsidRPr="00C92B89">
        <w:t>the</w:t>
      </w:r>
      <w:r w:rsidRPr="00C92B89">
        <w:rPr>
          <w:b/>
          <w:bCs/>
        </w:rPr>
        <w:t xml:space="preserve"> </w:t>
      </w:r>
      <w:r w:rsidRPr="00C92B89">
        <w:t>needed files</w:t>
      </w:r>
      <w:r>
        <w:t xml:space="preserve"> and directories to a </w:t>
      </w:r>
      <w:r w:rsidRPr="00C92B89">
        <w:rPr>
          <w:b/>
          <w:bCs/>
        </w:rPr>
        <w:t>.zip file</w:t>
      </w:r>
      <w:r>
        <w:t xml:space="preserve">. Note that we need to archive the </w:t>
      </w:r>
      <w:proofErr w:type="spellStart"/>
      <w:r w:rsidRPr="00C92B89">
        <w:rPr>
          <w:b/>
          <w:bCs/>
        </w:rPr>
        <w:t>main_app</w:t>
      </w:r>
      <w:proofErr w:type="spellEnd"/>
      <w:r>
        <w:t xml:space="preserve">, </w:t>
      </w:r>
      <w:proofErr w:type="spellStart"/>
      <w:r w:rsidRPr="00C92B89">
        <w:rPr>
          <w:b/>
          <w:bCs/>
        </w:rPr>
        <w:t>orm_skeleton</w:t>
      </w:r>
      <w:proofErr w:type="spellEnd"/>
      <w:r>
        <w:t xml:space="preserve">, </w:t>
      </w:r>
      <w:r w:rsidRPr="00C92B89">
        <w:rPr>
          <w:b/>
          <w:bCs/>
        </w:rPr>
        <w:t>caller.py</w:t>
      </w:r>
      <w:r>
        <w:t xml:space="preserve">, </w:t>
      </w:r>
      <w:r w:rsidRPr="00C92B89">
        <w:rPr>
          <w:b/>
          <w:bCs/>
        </w:rPr>
        <w:t>manage.py</w:t>
      </w:r>
      <w:r w:rsidRPr="00C92B89">
        <w:t>,</w:t>
      </w:r>
      <w:r>
        <w:t xml:space="preserve"> and </w:t>
      </w:r>
      <w:r w:rsidRPr="00C92B89">
        <w:rPr>
          <w:b/>
          <w:bCs/>
        </w:rPr>
        <w:t>requirements.txt</w:t>
      </w:r>
      <w:r>
        <w:t>:</w:t>
      </w:r>
    </w:p>
    <w:p w14:paraId="150FECD6" w14:textId="329F336B" w:rsidR="008C2552" w:rsidRDefault="00E82B9E" w:rsidP="008C2552">
      <w:r>
        <w:rPr>
          <w:noProof/>
        </w:rPr>
        <w:drawing>
          <wp:inline distT="0" distB="0" distL="0" distR="0" wp14:anchorId="324D87B8" wp14:editId="0AA3BAC0">
            <wp:extent cx="6624320" cy="3222625"/>
            <wp:effectExtent l="38100" t="38100" r="100330" b="92075"/>
            <wp:docPr id="8363822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38221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222625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D81148" w14:textId="213F8B6F" w:rsidR="00C92B89" w:rsidRDefault="00C92B89" w:rsidP="008C2552">
      <w:pPr>
        <w:rPr>
          <w:b/>
          <w:bCs/>
        </w:rPr>
      </w:pPr>
      <w:r w:rsidRPr="00C92B89">
        <w:rPr>
          <w:b/>
          <w:bCs/>
        </w:rPr>
        <w:t>Do not change the names of the files and folders when you submit them in the Judge system!</w:t>
      </w:r>
    </w:p>
    <w:p w14:paraId="21438A05" w14:textId="0783E7AF" w:rsidR="00C92B89" w:rsidRDefault="00C92B89" w:rsidP="008C2552">
      <w:r w:rsidRPr="00C92B89">
        <w:lastRenderedPageBreak/>
        <w:t>Next,</w:t>
      </w:r>
      <w:r>
        <w:t xml:space="preserve"> we will </w:t>
      </w:r>
      <w:r w:rsidRPr="00FF47DD">
        <w:rPr>
          <w:b/>
          <w:bCs/>
        </w:rPr>
        <w:t>add the .zip file to the Judge system</w:t>
      </w:r>
      <w:r>
        <w:t xml:space="preserve"> and click to </w:t>
      </w:r>
      <w:r w:rsidRPr="00FF47DD">
        <w:rPr>
          <w:b/>
          <w:bCs/>
        </w:rPr>
        <w:t>submit</w:t>
      </w:r>
      <w:r>
        <w:t xml:space="preserve"> the project:</w:t>
      </w:r>
      <w:r>
        <w:rPr>
          <w:noProof/>
        </w:rPr>
        <w:drawing>
          <wp:inline distT="0" distB="0" distL="0" distR="0" wp14:anchorId="57842E7C" wp14:editId="1F89634D">
            <wp:extent cx="6624320" cy="2703830"/>
            <wp:effectExtent l="38100" t="38100" r="100330" b="96520"/>
            <wp:docPr id="14677898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778984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70383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C5FBF2" w14:textId="666E0311" w:rsidR="009F64DB" w:rsidRDefault="002E705A" w:rsidP="00824280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Project Model</w:t>
      </w:r>
    </w:p>
    <w:p w14:paraId="7934508D" w14:textId="07AA12F1" w:rsidR="009F64DB" w:rsidRDefault="002E705A" w:rsidP="009F64DB">
      <w:r w:rsidRPr="00665F93">
        <w:rPr>
          <w:b/>
          <w:bCs/>
        </w:rPr>
        <w:t>Create a model</w:t>
      </w:r>
      <w:r w:rsidRPr="002E705A">
        <w:t xml:space="preserve"> called </w:t>
      </w:r>
      <w:r w:rsidRPr="001B0B5A">
        <w:rPr>
          <w:rFonts w:ascii="Consolas" w:hAnsi="Consolas"/>
          <w:b/>
          <w:bCs/>
        </w:rPr>
        <w:t>"Project"</w:t>
      </w:r>
      <w:r w:rsidRPr="002E705A">
        <w:t xml:space="preserve"> containing information about each </w:t>
      </w:r>
      <w:r>
        <w:t>project</w:t>
      </w:r>
      <w:r w:rsidRPr="002E705A">
        <w:t xml:space="preserve"> in </w:t>
      </w:r>
      <w:r>
        <w:t>a department</w:t>
      </w:r>
      <w:r w:rsidR="00665F93">
        <w:t xml:space="preserve"> and </w:t>
      </w:r>
      <w:r w:rsidR="00665F93" w:rsidRPr="00665F93">
        <w:rPr>
          <w:b/>
          <w:bCs/>
        </w:rPr>
        <w:t xml:space="preserve">migrate it </w:t>
      </w:r>
      <w:r w:rsidR="00665F93">
        <w:t>to the database</w:t>
      </w:r>
      <w:r w:rsidRPr="002E705A">
        <w:t xml:space="preserve">. Each </w:t>
      </w:r>
      <w:r>
        <w:t>project</w:t>
      </w:r>
      <w:r w:rsidRPr="002E705A">
        <w:t xml:space="preserve"> has:</w:t>
      </w:r>
    </w:p>
    <w:p w14:paraId="6B4E0A27" w14:textId="747C4CBA" w:rsidR="0052145D" w:rsidRDefault="0052145D" w:rsidP="00E908B7">
      <w:pPr>
        <w:pStyle w:val="ListParagraph"/>
        <w:numPr>
          <w:ilvl w:val="0"/>
          <w:numId w:val="8"/>
        </w:numPr>
      </w:pPr>
      <w:r w:rsidRPr="00E908B7">
        <w:rPr>
          <w:rFonts w:ascii="Consolas" w:hAnsi="Consolas"/>
          <w:b/>
          <w:bCs/>
        </w:rPr>
        <w:t>name</w:t>
      </w:r>
    </w:p>
    <w:p w14:paraId="37F5646D" w14:textId="12A0D6B6" w:rsidR="00BB0946" w:rsidRDefault="0052145D" w:rsidP="00BB0946">
      <w:pPr>
        <w:pStyle w:val="ListParagraph"/>
        <w:numPr>
          <w:ilvl w:val="1"/>
          <w:numId w:val="9"/>
        </w:numPr>
      </w:pPr>
      <w:r>
        <w:t xml:space="preserve">A </w:t>
      </w:r>
      <w:r w:rsidRPr="0079044A">
        <w:rPr>
          <w:b/>
          <w:bCs/>
        </w:rPr>
        <w:t>character field</w:t>
      </w:r>
      <w:r w:rsidR="00BB0946">
        <w:t xml:space="preserve"> with a max length of </w:t>
      </w:r>
      <w:r w:rsidR="00BB0946">
        <w:rPr>
          <w:b/>
          <w:bCs/>
        </w:rPr>
        <w:t>10</w:t>
      </w:r>
      <w:r w:rsidR="00BB0946" w:rsidRPr="005D7E2D">
        <w:rPr>
          <w:b/>
          <w:bCs/>
        </w:rPr>
        <w:t xml:space="preserve">0 </w:t>
      </w:r>
      <w:r w:rsidR="00BB0946">
        <w:rPr>
          <w:b/>
          <w:bCs/>
        </w:rPr>
        <w:t>characters</w:t>
      </w:r>
      <w:r w:rsidR="001B39FF">
        <w:t>.</w:t>
      </w:r>
    </w:p>
    <w:p w14:paraId="0C5C2292" w14:textId="73772AC3" w:rsidR="0079044A" w:rsidRDefault="0079044A" w:rsidP="00BB0946">
      <w:pPr>
        <w:pStyle w:val="ListParagraph"/>
        <w:numPr>
          <w:ilvl w:val="1"/>
          <w:numId w:val="9"/>
        </w:numPr>
      </w:pPr>
      <w:r>
        <w:t xml:space="preserve">Each name should be </w:t>
      </w:r>
      <w:r w:rsidRPr="0079044A">
        <w:rPr>
          <w:b/>
          <w:bCs/>
        </w:rPr>
        <w:t>unique</w:t>
      </w:r>
      <w:r w:rsidR="001B39FF">
        <w:t>.</w:t>
      </w:r>
    </w:p>
    <w:p w14:paraId="03BCD8A0" w14:textId="35703220" w:rsidR="0052145D" w:rsidRDefault="0052145D" w:rsidP="0052145D">
      <w:pPr>
        <w:pStyle w:val="ListParagraph"/>
        <w:numPr>
          <w:ilvl w:val="1"/>
          <w:numId w:val="9"/>
        </w:numPr>
      </w:pPr>
      <w:r>
        <w:t>It stores the name of the project</w:t>
      </w:r>
      <w:r w:rsidR="001B39FF">
        <w:t>.</w:t>
      </w:r>
    </w:p>
    <w:p w14:paraId="6F82FE00" w14:textId="6ABBD853" w:rsidR="0052145D" w:rsidRDefault="00E908B7" w:rsidP="00E908B7">
      <w:pPr>
        <w:pStyle w:val="ListParagraph"/>
        <w:numPr>
          <w:ilvl w:val="0"/>
          <w:numId w:val="8"/>
        </w:numPr>
      </w:pPr>
      <w:r w:rsidRPr="00E908B7">
        <w:rPr>
          <w:rFonts w:ascii="Consolas" w:hAnsi="Consolas"/>
          <w:b/>
          <w:bCs/>
        </w:rPr>
        <w:t>d</w:t>
      </w:r>
      <w:r w:rsidR="0052145D" w:rsidRPr="00E908B7">
        <w:rPr>
          <w:rFonts w:ascii="Consolas" w:hAnsi="Consolas"/>
          <w:b/>
          <w:bCs/>
        </w:rPr>
        <w:t>escription</w:t>
      </w:r>
    </w:p>
    <w:p w14:paraId="73AA50D4" w14:textId="24DC12DD" w:rsidR="0052145D" w:rsidRDefault="0052145D" w:rsidP="0052145D">
      <w:pPr>
        <w:pStyle w:val="ListParagraph"/>
        <w:numPr>
          <w:ilvl w:val="1"/>
          <w:numId w:val="9"/>
        </w:numPr>
      </w:pPr>
      <w:r>
        <w:t xml:space="preserve">A </w:t>
      </w:r>
      <w:r w:rsidRPr="0079044A">
        <w:rPr>
          <w:b/>
          <w:bCs/>
        </w:rPr>
        <w:t>text field</w:t>
      </w:r>
      <w:r w:rsidR="001B39FF">
        <w:t>.</w:t>
      </w:r>
    </w:p>
    <w:p w14:paraId="50632663" w14:textId="240DC9CB" w:rsidR="0079044A" w:rsidRDefault="0079044A" w:rsidP="0052145D">
      <w:pPr>
        <w:pStyle w:val="ListParagraph"/>
        <w:numPr>
          <w:ilvl w:val="1"/>
          <w:numId w:val="9"/>
        </w:numPr>
      </w:pPr>
      <w:r w:rsidRPr="0079044A">
        <w:rPr>
          <w:b/>
          <w:bCs/>
        </w:rPr>
        <w:t>Optional</w:t>
      </w:r>
      <w:r>
        <w:t xml:space="preserve"> field</w:t>
      </w:r>
      <w:r w:rsidR="001B39FF">
        <w:t>.</w:t>
      </w:r>
    </w:p>
    <w:p w14:paraId="7ECF3615" w14:textId="5593F93B" w:rsidR="0052145D" w:rsidRDefault="0052145D" w:rsidP="0052145D">
      <w:pPr>
        <w:pStyle w:val="ListParagraph"/>
        <w:numPr>
          <w:ilvl w:val="1"/>
          <w:numId w:val="9"/>
        </w:numPr>
      </w:pPr>
      <w:r>
        <w:t>It stores a detailed description of the project</w:t>
      </w:r>
      <w:r w:rsidR="001B39FF">
        <w:t>.</w:t>
      </w:r>
    </w:p>
    <w:p w14:paraId="600CBD85" w14:textId="5BB95614" w:rsidR="0052145D" w:rsidRDefault="00E908B7" w:rsidP="00E908B7">
      <w:pPr>
        <w:pStyle w:val="ListParagraph"/>
        <w:numPr>
          <w:ilvl w:val="0"/>
          <w:numId w:val="8"/>
        </w:numPr>
      </w:pPr>
      <w:r w:rsidRPr="00E908B7">
        <w:rPr>
          <w:rFonts w:ascii="Consolas" w:hAnsi="Consolas"/>
          <w:b/>
          <w:bCs/>
        </w:rPr>
        <w:t>b</w:t>
      </w:r>
      <w:r w:rsidR="0052145D" w:rsidRPr="00E908B7">
        <w:rPr>
          <w:rFonts w:ascii="Consolas" w:hAnsi="Consolas"/>
          <w:b/>
          <w:bCs/>
        </w:rPr>
        <w:t>udget</w:t>
      </w:r>
    </w:p>
    <w:p w14:paraId="5194C1DB" w14:textId="5FE08D02" w:rsidR="0052145D" w:rsidRDefault="0052145D" w:rsidP="0052145D">
      <w:pPr>
        <w:pStyle w:val="ListParagraph"/>
        <w:numPr>
          <w:ilvl w:val="1"/>
          <w:numId w:val="9"/>
        </w:numPr>
      </w:pPr>
      <w:r>
        <w:t xml:space="preserve">A </w:t>
      </w:r>
      <w:r w:rsidRPr="0079044A">
        <w:rPr>
          <w:b/>
          <w:bCs/>
        </w:rPr>
        <w:t>decimal</w:t>
      </w:r>
      <w:r>
        <w:t xml:space="preserve"> </w:t>
      </w:r>
      <w:r w:rsidRPr="0079044A">
        <w:rPr>
          <w:b/>
          <w:bCs/>
        </w:rPr>
        <w:t>field</w:t>
      </w:r>
      <w:r w:rsidR="001B39FF">
        <w:t>.</w:t>
      </w:r>
    </w:p>
    <w:p w14:paraId="35206F9C" w14:textId="261D2207" w:rsidR="0079044A" w:rsidRDefault="0079044A" w:rsidP="0052145D">
      <w:pPr>
        <w:pStyle w:val="ListParagraph"/>
        <w:numPr>
          <w:ilvl w:val="1"/>
          <w:numId w:val="9"/>
        </w:numPr>
      </w:pPr>
      <w:r w:rsidRPr="0079044A">
        <w:rPr>
          <w:b/>
          <w:bCs/>
        </w:rPr>
        <w:t>Optional</w:t>
      </w:r>
      <w:r>
        <w:t xml:space="preserve"> field</w:t>
      </w:r>
      <w:r w:rsidR="001B39FF">
        <w:t>.</w:t>
      </w:r>
    </w:p>
    <w:p w14:paraId="6E5ABA2A" w14:textId="4BD5A651" w:rsidR="0052145D" w:rsidRDefault="0052145D" w:rsidP="0052145D">
      <w:pPr>
        <w:pStyle w:val="ListParagraph"/>
        <w:numPr>
          <w:ilvl w:val="1"/>
          <w:numId w:val="9"/>
        </w:numPr>
      </w:pPr>
      <w:r>
        <w:t xml:space="preserve">It stores the project's budget with a maximum of </w:t>
      </w:r>
      <w:r w:rsidRPr="0079044A">
        <w:rPr>
          <w:b/>
          <w:bCs/>
        </w:rPr>
        <w:t>10 digits</w:t>
      </w:r>
      <w:r>
        <w:t xml:space="preserve"> and </w:t>
      </w:r>
      <w:r w:rsidRPr="0079044A">
        <w:rPr>
          <w:b/>
          <w:bCs/>
        </w:rPr>
        <w:t>2 decimal places</w:t>
      </w:r>
      <w:r w:rsidR="001B39FF">
        <w:t>.</w:t>
      </w:r>
    </w:p>
    <w:p w14:paraId="70D2AB96" w14:textId="77777777" w:rsidR="00E908B7" w:rsidRPr="00E908B7" w:rsidRDefault="0052145D" w:rsidP="00E908B7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proofErr w:type="spellStart"/>
      <w:r w:rsidRPr="00E908B7">
        <w:rPr>
          <w:rFonts w:ascii="Consolas" w:hAnsi="Consolas"/>
          <w:b/>
          <w:bCs/>
        </w:rPr>
        <w:t>duration_in_days</w:t>
      </w:r>
      <w:proofErr w:type="spellEnd"/>
    </w:p>
    <w:p w14:paraId="4B559D27" w14:textId="20763169" w:rsidR="00E908B7" w:rsidRDefault="0052145D" w:rsidP="00E908B7">
      <w:pPr>
        <w:pStyle w:val="ListParagraph"/>
        <w:numPr>
          <w:ilvl w:val="1"/>
          <w:numId w:val="9"/>
        </w:numPr>
      </w:pPr>
      <w:r>
        <w:t xml:space="preserve">A </w:t>
      </w:r>
      <w:r w:rsidRPr="00B11BC7">
        <w:rPr>
          <w:b/>
          <w:bCs/>
        </w:rPr>
        <w:t>positive integer field</w:t>
      </w:r>
      <w:r w:rsidR="001B39FF">
        <w:t>.</w:t>
      </w:r>
    </w:p>
    <w:p w14:paraId="4A7FEFF1" w14:textId="0139675F" w:rsidR="001B39FF" w:rsidRDefault="001B39FF" w:rsidP="001B39FF">
      <w:pPr>
        <w:pStyle w:val="ListParagraph"/>
        <w:numPr>
          <w:ilvl w:val="1"/>
          <w:numId w:val="9"/>
        </w:numPr>
      </w:pPr>
      <w:r w:rsidRPr="0079044A">
        <w:rPr>
          <w:b/>
          <w:bCs/>
        </w:rPr>
        <w:t>Optional</w:t>
      </w:r>
      <w:r>
        <w:t xml:space="preserve"> field.</w:t>
      </w:r>
    </w:p>
    <w:p w14:paraId="70D69CF9" w14:textId="4A0BD59B" w:rsidR="00B279DD" w:rsidRDefault="00B279DD" w:rsidP="00E908B7">
      <w:pPr>
        <w:pStyle w:val="ListParagraph"/>
        <w:numPr>
          <w:ilvl w:val="1"/>
          <w:numId w:val="9"/>
        </w:numPr>
      </w:pPr>
      <w:r>
        <w:t xml:space="preserve">Its </w:t>
      </w:r>
      <w:r w:rsidRPr="0079044A">
        <w:rPr>
          <w:b/>
          <w:bCs/>
        </w:rPr>
        <w:t>verbose name</w:t>
      </w:r>
      <w:r>
        <w:t xml:space="preserve"> should be set to </w:t>
      </w:r>
      <w:r w:rsidRPr="001B39FF">
        <w:rPr>
          <w:rFonts w:ascii="Consolas" w:hAnsi="Consolas"/>
          <w:b/>
          <w:bCs/>
        </w:rPr>
        <w:t>"Duration in Days"</w:t>
      </w:r>
      <w:r w:rsidR="001B39FF">
        <w:t>.</w:t>
      </w:r>
    </w:p>
    <w:p w14:paraId="29A4C4E3" w14:textId="7B2D1E85" w:rsidR="0052145D" w:rsidRDefault="00E908B7" w:rsidP="00E908B7">
      <w:pPr>
        <w:pStyle w:val="ListParagraph"/>
        <w:numPr>
          <w:ilvl w:val="1"/>
          <w:numId w:val="9"/>
        </w:numPr>
      </w:pPr>
      <w:r>
        <w:t xml:space="preserve">It </w:t>
      </w:r>
      <w:r w:rsidR="0052145D">
        <w:t>store</w:t>
      </w:r>
      <w:r>
        <w:t>s</w:t>
      </w:r>
      <w:r w:rsidR="0052145D">
        <w:t xml:space="preserve"> the number of days the project is expected to last</w:t>
      </w:r>
      <w:r w:rsidR="001B39FF">
        <w:t>.</w:t>
      </w:r>
    </w:p>
    <w:p w14:paraId="33457E9D" w14:textId="77777777" w:rsidR="00E908B7" w:rsidRPr="00E908B7" w:rsidRDefault="0052145D" w:rsidP="00E908B7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proofErr w:type="spellStart"/>
      <w:r w:rsidRPr="00E908B7">
        <w:rPr>
          <w:rFonts w:ascii="Consolas" w:hAnsi="Consolas"/>
          <w:b/>
          <w:bCs/>
        </w:rPr>
        <w:t>estimated_hours</w:t>
      </w:r>
      <w:proofErr w:type="spellEnd"/>
    </w:p>
    <w:p w14:paraId="40F2D7D0" w14:textId="12E76145" w:rsidR="00E908B7" w:rsidRDefault="00E908B7" w:rsidP="00E908B7">
      <w:pPr>
        <w:pStyle w:val="ListParagraph"/>
        <w:numPr>
          <w:ilvl w:val="1"/>
          <w:numId w:val="9"/>
        </w:numPr>
      </w:pPr>
      <w:r>
        <w:t xml:space="preserve">A </w:t>
      </w:r>
      <w:r w:rsidR="0052145D" w:rsidRPr="0079044A">
        <w:rPr>
          <w:b/>
          <w:bCs/>
        </w:rPr>
        <w:t xml:space="preserve">float </w:t>
      </w:r>
      <w:r w:rsidRPr="0079044A">
        <w:rPr>
          <w:b/>
          <w:bCs/>
        </w:rPr>
        <w:t>field</w:t>
      </w:r>
      <w:r w:rsidR="001B39FF">
        <w:t>.</w:t>
      </w:r>
    </w:p>
    <w:p w14:paraId="0812BC1E" w14:textId="2C04BA9E" w:rsidR="001B39FF" w:rsidRDefault="001B39FF" w:rsidP="001B39FF">
      <w:pPr>
        <w:pStyle w:val="ListParagraph"/>
        <w:numPr>
          <w:ilvl w:val="1"/>
          <w:numId w:val="9"/>
        </w:numPr>
      </w:pPr>
      <w:r w:rsidRPr="0079044A">
        <w:rPr>
          <w:b/>
          <w:bCs/>
        </w:rPr>
        <w:t>Optional</w:t>
      </w:r>
      <w:r>
        <w:t xml:space="preserve"> field.</w:t>
      </w:r>
    </w:p>
    <w:p w14:paraId="27BF7D73" w14:textId="416AFF26" w:rsidR="00B279DD" w:rsidRDefault="00B279DD" w:rsidP="00B279DD">
      <w:pPr>
        <w:pStyle w:val="ListParagraph"/>
        <w:numPr>
          <w:ilvl w:val="1"/>
          <w:numId w:val="9"/>
        </w:numPr>
      </w:pPr>
      <w:r>
        <w:t xml:space="preserve">Its </w:t>
      </w:r>
      <w:r w:rsidRPr="0079044A">
        <w:rPr>
          <w:b/>
          <w:bCs/>
        </w:rPr>
        <w:t>verbose name</w:t>
      </w:r>
      <w:r>
        <w:t xml:space="preserve"> should be set to </w:t>
      </w:r>
      <w:r w:rsidRPr="001B39FF">
        <w:rPr>
          <w:rFonts w:ascii="Consolas" w:hAnsi="Consolas"/>
          <w:b/>
          <w:bCs/>
        </w:rPr>
        <w:t>"Estimated Hours"</w:t>
      </w:r>
      <w:r w:rsidR="001B39FF" w:rsidRPr="001B39FF">
        <w:t>.</w:t>
      </w:r>
    </w:p>
    <w:p w14:paraId="3121F409" w14:textId="353C588B" w:rsidR="0052145D" w:rsidRDefault="00E908B7" w:rsidP="00E908B7">
      <w:pPr>
        <w:pStyle w:val="ListParagraph"/>
        <w:numPr>
          <w:ilvl w:val="1"/>
          <w:numId w:val="9"/>
        </w:numPr>
      </w:pPr>
      <w:r>
        <w:t xml:space="preserve">It </w:t>
      </w:r>
      <w:r w:rsidR="0052145D">
        <w:t>store</w:t>
      </w:r>
      <w:r>
        <w:t>s</w:t>
      </w:r>
      <w:r w:rsidR="0052145D">
        <w:t xml:space="preserve"> the estimated hours required for the project</w:t>
      </w:r>
      <w:r w:rsidR="001B39FF">
        <w:t>.</w:t>
      </w:r>
    </w:p>
    <w:p w14:paraId="6EF47A37" w14:textId="55EAC113" w:rsidR="00E908B7" w:rsidRPr="00E908B7" w:rsidRDefault="0052145D" w:rsidP="00E908B7">
      <w:pPr>
        <w:pStyle w:val="ListParagraph"/>
        <w:numPr>
          <w:ilvl w:val="0"/>
          <w:numId w:val="8"/>
        </w:numPr>
        <w:rPr>
          <w:rFonts w:ascii="Consolas" w:hAnsi="Consolas"/>
          <w:b/>
          <w:bCs/>
        </w:rPr>
      </w:pPr>
      <w:proofErr w:type="spellStart"/>
      <w:r w:rsidRPr="00E908B7">
        <w:rPr>
          <w:rFonts w:ascii="Consolas" w:hAnsi="Consolas"/>
          <w:b/>
          <w:bCs/>
        </w:rPr>
        <w:t>start_</w:t>
      </w:r>
      <w:r w:rsidR="00E908B7" w:rsidRPr="00E908B7">
        <w:rPr>
          <w:rFonts w:ascii="Consolas" w:hAnsi="Consolas"/>
          <w:b/>
          <w:bCs/>
        </w:rPr>
        <w:t>date</w:t>
      </w:r>
      <w:proofErr w:type="spellEnd"/>
    </w:p>
    <w:p w14:paraId="65CE3360" w14:textId="73EB2C4C" w:rsidR="00E908B7" w:rsidRDefault="0052145D" w:rsidP="00E908B7">
      <w:pPr>
        <w:pStyle w:val="ListParagraph"/>
        <w:numPr>
          <w:ilvl w:val="1"/>
          <w:numId w:val="9"/>
        </w:numPr>
      </w:pPr>
      <w:r>
        <w:t xml:space="preserve">A </w:t>
      </w:r>
      <w:r w:rsidR="00E908B7" w:rsidRPr="0079044A">
        <w:rPr>
          <w:b/>
          <w:bCs/>
        </w:rPr>
        <w:t>date</w:t>
      </w:r>
      <w:r w:rsidRPr="0079044A">
        <w:rPr>
          <w:b/>
          <w:bCs/>
        </w:rPr>
        <w:t xml:space="preserve"> field</w:t>
      </w:r>
      <w:r w:rsidR="001B39FF">
        <w:t>.</w:t>
      </w:r>
    </w:p>
    <w:p w14:paraId="6AB2A6BD" w14:textId="05326A79" w:rsidR="00B279DD" w:rsidRDefault="00B279DD" w:rsidP="00B279DD">
      <w:pPr>
        <w:pStyle w:val="ListParagraph"/>
        <w:numPr>
          <w:ilvl w:val="1"/>
          <w:numId w:val="9"/>
        </w:numPr>
      </w:pPr>
      <w:r>
        <w:t xml:space="preserve">Its </w:t>
      </w:r>
      <w:r w:rsidRPr="0079044A">
        <w:rPr>
          <w:b/>
          <w:bCs/>
        </w:rPr>
        <w:t>verbose name</w:t>
      </w:r>
      <w:r>
        <w:t xml:space="preserve"> should be set to </w:t>
      </w:r>
      <w:r w:rsidRPr="001B39FF">
        <w:rPr>
          <w:rFonts w:ascii="Consolas" w:hAnsi="Consolas"/>
          <w:b/>
          <w:bCs/>
        </w:rPr>
        <w:t>"Start Date"</w:t>
      </w:r>
      <w:r w:rsidR="001B39FF">
        <w:t>.</w:t>
      </w:r>
    </w:p>
    <w:p w14:paraId="620B66DD" w14:textId="6CDCE273" w:rsidR="00665F93" w:rsidRDefault="00665F93" w:rsidP="00665F93">
      <w:pPr>
        <w:pStyle w:val="ListParagraph"/>
        <w:numPr>
          <w:ilvl w:val="1"/>
          <w:numId w:val="9"/>
        </w:numPr>
      </w:pPr>
      <w:r w:rsidRPr="0079044A">
        <w:rPr>
          <w:b/>
          <w:bCs/>
        </w:rPr>
        <w:t>Optional</w:t>
      </w:r>
      <w:r>
        <w:t xml:space="preserve"> field</w:t>
      </w:r>
      <w:r w:rsidR="001B39FF">
        <w:t>.</w:t>
      </w:r>
    </w:p>
    <w:p w14:paraId="21F20AC4" w14:textId="19BEEC62" w:rsidR="0079044A" w:rsidRDefault="00665F93" w:rsidP="00B279DD">
      <w:pPr>
        <w:pStyle w:val="ListParagraph"/>
        <w:numPr>
          <w:ilvl w:val="1"/>
          <w:numId w:val="9"/>
        </w:numPr>
      </w:pPr>
      <w:r w:rsidRPr="00665F93">
        <w:lastRenderedPageBreak/>
        <w:t xml:space="preserve">If </w:t>
      </w:r>
      <w:r>
        <w:rPr>
          <w:b/>
          <w:bCs/>
        </w:rPr>
        <w:t>no data is entered, b</w:t>
      </w:r>
      <w:r w:rsidR="0079044A">
        <w:rPr>
          <w:b/>
          <w:bCs/>
        </w:rPr>
        <w:t xml:space="preserve">y default </w:t>
      </w:r>
      <w:r w:rsidR="0079044A" w:rsidRPr="0079044A">
        <w:t xml:space="preserve">it </w:t>
      </w:r>
      <w:r w:rsidR="0079044A">
        <w:t xml:space="preserve">should be </w:t>
      </w:r>
      <w:r w:rsidR="0079044A" w:rsidRPr="00645BA8">
        <w:rPr>
          <w:b/>
          <w:bCs/>
        </w:rPr>
        <w:t xml:space="preserve">set to the current date </w:t>
      </w:r>
      <w:r w:rsidR="0079044A">
        <w:rPr>
          <w:b/>
          <w:bCs/>
        </w:rPr>
        <w:t xml:space="preserve">when </w:t>
      </w:r>
      <w:r w:rsidR="0079044A" w:rsidRPr="00645BA8">
        <w:rPr>
          <w:b/>
          <w:bCs/>
        </w:rPr>
        <w:t xml:space="preserve">the object </w:t>
      </w:r>
      <w:r w:rsidR="001B39FF">
        <w:rPr>
          <w:b/>
          <w:bCs/>
        </w:rPr>
        <w:t>was</w:t>
      </w:r>
      <w:r w:rsidR="0079044A" w:rsidRPr="00645BA8">
        <w:rPr>
          <w:b/>
          <w:bCs/>
        </w:rPr>
        <w:t xml:space="preserve"> </w:t>
      </w:r>
      <w:r w:rsidR="0079044A">
        <w:rPr>
          <w:b/>
          <w:bCs/>
        </w:rPr>
        <w:t>first created</w:t>
      </w:r>
      <w:r w:rsidR="001B39FF">
        <w:t>.</w:t>
      </w:r>
    </w:p>
    <w:p w14:paraId="35C5C3B9" w14:textId="48785EA8" w:rsidR="002E705A" w:rsidRDefault="00E908B7" w:rsidP="00E908B7">
      <w:pPr>
        <w:pStyle w:val="ListParagraph"/>
        <w:numPr>
          <w:ilvl w:val="1"/>
          <w:numId w:val="9"/>
        </w:numPr>
      </w:pPr>
      <w:r>
        <w:t>It</w:t>
      </w:r>
      <w:r w:rsidR="0052145D">
        <w:t xml:space="preserve"> store</w:t>
      </w:r>
      <w:r>
        <w:t>s</w:t>
      </w:r>
      <w:r w:rsidR="0052145D">
        <w:t xml:space="preserve"> the project's start </w:t>
      </w:r>
      <w:r>
        <w:t>date</w:t>
      </w:r>
      <w:r w:rsidR="001B39FF">
        <w:t>.</w:t>
      </w:r>
    </w:p>
    <w:p w14:paraId="535AC20D" w14:textId="77777777" w:rsidR="0079044A" w:rsidRPr="0079044A" w:rsidRDefault="0079044A" w:rsidP="0079044A">
      <w:pPr>
        <w:pStyle w:val="ListParagraph"/>
        <w:numPr>
          <w:ilvl w:val="0"/>
          <w:numId w:val="9"/>
        </w:numPr>
      </w:pPr>
      <w:proofErr w:type="spellStart"/>
      <w:r w:rsidRPr="00645BA8">
        <w:rPr>
          <w:rFonts w:ascii="Consolas" w:hAnsi="Consolas"/>
          <w:b/>
          <w:bCs/>
        </w:rPr>
        <w:t>creat</w:t>
      </w:r>
      <w:r>
        <w:rPr>
          <w:rFonts w:ascii="Consolas" w:hAnsi="Consolas"/>
          <w:b/>
          <w:bCs/>
        </w:rPr>
        <w:t>ed</w:t>
      </w:r>
      <w:r w:rsidRPr="00645BA8">
        <w:rPr>
          <w:rFonts w:ascii="Consolas" w:hAnsi="Consolas"/>
          <w:b/>
          <w:bCs/>
        </w:rPr>
        <w:t>_</w:t>
      </w:r>
      <w:r>
        <w:rPr>
          <w:rFonts w:ascii="Consolas" w:hAnsi="Consolas"/>
          <w:b/>
          <w:bCs/>
        </w:rPr>
        <w:t>on</w:t>
      </w:r>
      <w:proofErr w:type="spellEnd"/>
    </w:p>
    <w:p w14:paraId="5FA1207C" w14:textId="18469C57" w:rsidR="0079044A" w:rsidRDefault="0079044A" w:rsidP="0079044A">
      <w:pPr>
        <w:pStyle w:val="ListParagraph"/>
        <w:numPr>
          <w:ilvl w:val="1"/>
          <w:numId w:val="9"/>
        </w:numPr>
      </w:pPr>
      <w:r>
        <w:rPr>
          <w:b/>
          <w:bCs/>
        </w:rPr>
        <w:t>D</w:t>
      </w:r>
      <w:r w:rsidRPr="00645BA8">
        <w:rPr>
          <w:b/>
          <w:bCs/>
        </w:rPr>
        <w:t>ate</w:t>
      </w:r>
      <w:r>
        <w:t xml:space="preserve"> </w:t>
      </w:r>
      <w:r w:rsidRPr="00645BA8">
        <w:rPr>
          <w:b/>
          <w:bCs/>
        </w:rPr>
        <w:t>and</w:t>
      </w:r>
      <w:r>
        <w:t xml:space="preserve"> </w:t>
      </w:r>
      <w:r w:rsidRPr="00645BA8">
        <w:rPr>
          <w:b/>
          <w:bCs/>
        </w:rPr>
        <w:t>time</w:t>
      </w:r>
      <w:r>
        <w:t xml:space="preserve"> </w:t>
      </w:r>
      <w:r w:rsidRPr="00645BA8">
        <w:rPr>
          <w:b/>
          <w:bCs/>
        </w:rPr>
        <w:t>field</w:t>
      </w:r>
      <w:r w:rsidR="001B39FF">
        <w:t>.</w:t>
      </w:r>
    </w:p>
    <w:p w14:paraId="0C9C403F" w14:textId="78E18FCF" w:rsidR="0079044A" w:rsidRDefault="0079044A" w:rsidP="0079044A">
      <w:pPr>
        <w:pStyle w:val="ListParagraph"/>
        <w:numPr>
          <w:ilvl w:val="1"/>
          <w:numId w:val="9"/>
        </w:numPr>
      </w:pPr>
      <w:r>
        <w:t xml:space="preserve">It should be </w:t>
      </w:r>
      <w:r w:rsidRPr="00645BA8">
        <w:rPr>
          <w:b/>
          <w:bCs/>
        </w:rPr>
        <w:t xml:space="preserve">set to the current date and time </w:t>
      </w:r>
      <w:r>
        <w:rPr>
          <w:b/>
          <w:bCs/>
        </w:rPr>
        <w:t xml:space="preserve">when </w:t>
      </w:r>
      <w:r w:rsidRPr="00645BA8">
        <w:rPr>
          <w:b/>
          <w:bCs/>
        </w:rPr>
        <w:t xml:space="preserve">the object is </w:t>
      </w:r>
      <w:r>
        <w:rPr>
          <w:b/>
          <w:bCs/>
        </w:rPr>
        <w:t>first create</w:t>
      </w:r>
      <w:r w:rsidR="001B39FF">
        <w:rPr>
          <w:b/>
          <w:bCs/>
        </w:rPr>
        <w:t>d</w:t>
      </w:r>
      <w:r w:rsidR="001B39FF" w:rsidRPr="001B39FF">
        <w:t>.</w:t>
      </w:r>
    </w:p>
    <w:p w14:paraId="355D7F67" w14:textId="231FBD9E" w:rsidR="0079044A" w:rsidRDefault="0079044A" w:rsidP="0079044A">
      <w:pPr>
        <w:pStyle w:val="ListParagraph"/>
        <w:numPr>
          <w:ilvl w:val="1"/>
          <w:numId w:val="9"/>
        </w:numPr>
      </w:pPr>
      <w:r w:rsidRPr="00645BA8">
        <w:t xml:space="preserve">It should </w:t>
      </w:r>
      <w:r w:rsidRPr="00645BA8">
        <w:rPr>
          <w:b/>
          <w:bCs/>
        </w:rPr>
        <w:t>not</w:t>
      </w:r>
      <w:r w:rsidRPr="00645BA8">
        <w:t xml:space="preserve"> </w:t>
      </w:r>
      <w:r w:rsidRPr="00645BA8">
        <w:rPr>
          <w:b/>
          <w:bCs/>
        </w:rPr>
        <w:t>be editable</w:t>
      </w:r>
      <w:r w:rsidR="001B39FF">
        <w:t>.</w:t>
      </w:r>
    </w:p>
    <w:p w14:paraId="10A71740" w14:textId="77777777" w:rsidR="0079044A" w:rsidRPr="00645BA8" w:rsidRDefault="0079044A" w:rsidP="0079044A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  <w:bCs/>
        </w:rPr>
        <w:t>last_edited_on</w:t>
      </w:r>
      <w:proofErr w:type="spellEnd"/>
    </w:p>
    <w:p w14:paraId="7533BC5A" w14:textId="6766A4E6" w:rsidR="0079044A" w:rsidRDefault="0079044A" w:rsidP="0079044A">
      <w:pPr>
        <w:pStyle w:val="ListParagraph"/>
        <w:numPr>
          <w:ilvl w:val="1"/>
          <w:numId w:val="9"/>
        </w:numPr>
      </w:pPr>
      <w:r w:rsidRPr="00645BA8">
        <w:rPr>
          <w:b/>
          <w:bCs/>
        </w:rPr>
        <w:t>Date</w:t>
      </w:r>
      <w:r>
        <w:t xml:space="preserve"> </w:t>
      </w:r>
      <w:r w:rsidRPr="00645BA8">
        <w:rPr>
          <w:b/>
          <w:bCs/>
        </w:rPr>
        <w:t>and</w:t>
      </w:r>
      <w:r>
        <w:t xml:space="preserve"> </w:t>
      </w:r>
      <w:r w:rsidRPr="00645BA8">
        <w:rPr>
          <w:b/>
          <w:bCs/>
        </w:rPr>
        <w:t>time</w:t>
      </w:r>
      <w:r>
        <w:t xml:space="preserve"> </w:t>
      </w:r>
      <w:r w:rsidRPr="005E7FB6">
        <w:rPr>
          <w:b/>
          <w:bCs/>
        </w:rPr>
        <w:t>field</w:t>
      </w:r>
      <w:r w:rsidR="001B39FF">
        <w:t>.</w:t>
      </w:r>
    </w:p>
    <w:p w14:paraId="5CCDBB2F" w14:textId="5821D5A4" w:rsidR="0079044A" w:rsidRPr="00645BA8" w:rsidRDefault="0079044A" w:rsidP="0079044A">
      <w:pPr>
        <w:pStyle w:val="ListParagraph"/>
        <w:numPr>
          <w:ilvl w:val="1"/>
          <w:numId w:val="9"/>
        </w:numPr>
      </w:pPr>
      <w:r>
        <w:t xml:space="preserve">It should be </w:t>
      </w:r>
      <w:r w:rsidRPr="00645BA8">
        <w:rPr>
          <w:b/>
          <w:bCs/>
        </w:rPr>
        <w:t>set to the current date and time every time the object is saved</w:t>
      </w:r>
      <w:r w:rsidR="001B39FF">
        <w:t>.</w:t>
      </w:r>
    </w:p>
    <w:p w14:paraId="43536FE2" w14:textId="1FB73965" w:rsidR="0079044A" w:rsidRDefault="0079044A" w:rsidP="0079044A">
      <w:pPr>
        <w:pStyle w:val="ListParagraph"/>
        <w:numPr>
          <w:ilvl w:val="1"/>
          <w:numId w:val="9"/>
        </w:numPr>
      </w:pPr>
      <w:r w:rsidRPr="00645BA8">
        <w:t xml:space="preserve">It should </w:t>
      </w:r>
      <w:r w:rsidRPr="00645BA8">
        <w:rPr>
          <w:b/>
          <w:bCs/>
        </w:rPr>
        <w:t>not</w:t>
      </w:r>
      <w:r w:rsidRPr="00645BA8">
        <w:t xml:space="preserve"> </w:t>
      </w:r>
      <w:r w:rsidRPr="00645BA8">
        <w:rPr>
          <w:b/>
          <w:bCs/>
        </w:rPr>
        <w:t>be editable</w:t>
      </w:r>
      <w:r w:rsidR="001B39FF">
        <w:t>.</w:t>
      </w:r>
    </w:p>
    <w:p w14:paraId="61B588B5" w14:textId="3FB72578" w:rsidR="00665F93" w:rsidRPr="005A7043" w:rsidRDefault="00665F93" w:rsidP="005A7043">
      <w:pPr>
        <w:pStyle w:val="Heading3"/>
        <w:rPr>
          <w:lang w:val="bg-BG"/>
        </w:rPr>
      </w:pPr>
      <w:r>
        <w:t>Hints</w:t>
      </w:r>
    </w:p>
    <w:p w14:paraId="5AA957CE" w14:textId="241117B4" w:rsidR="00FF47DD" w:rsidRPr="00FF47DD" w:rsidRDefault="00FF47DD" w:rsidP="00665F93">
      <w:pPr>
        <w:rPr>
          <w:lang w:val="bg-BG"/>
        </w:rPr>
      </w:pPr>
      <w:r w:rsidRPr="00FF47DD">
        <w:t xml:space="preserve">To allow the </w:t>
      </w:r>
      <w:proofErr w:type="spellStart"/>
      <w:r w:rsidRPr="00FF47DD">
        <w:rPr>
          <w:rFonts w:ascii="Consolas" w:hAnsi="Consolas"/>
          <w:b/>
          <w:bCs/>
        </w:rPr>
        <w:t>start_date</w:t>
      </w:r>
      <w:proofErr w:type="spellEnd"/>
      <w:r w:rsidRPr="00FF47DD">
        <w:t xml:space="preserve"> field to be </w:t>
      </w:r>
      <w:r w:rsidRPr="00AE346E">
        <w:rPr>
          <w:b/>
          <w:bCs/>
        </w:rPr>
        <w:t>set manually</w:t>
      </w:r>
      <w:r w:rsidRPr="00FF47DD">
        <w:t xml:space="preserve"> while also having a </w:t>
      </w:r>
      <w:r w:rsidRPr="00AE346E">
        <w:rPr>
          <w:b/>
          <w:bCs/>
        </w:rPr>
        <w:t>default</w:t>
      </w:r>
      <w:r w:rsidRPr="00FF47DD">
        <w:t xml:space="preserve"> </w:t>
      </w:r>
      <w:r w:rsidRPr="00AE346E">
        <w:rPr>
          <w:b/>
          <w:bCs/>
        </w:rPr>
        <w:t>value of today's date</w:t>
      </w:r>
      <w:r w:rsidRPr="00FF47DD">
        <w:t xml:space="preserve"> when no value is provided, </w:t>
      </w:r>
      <w:r w:rsidR="00AE346E">
        <w:t>we</w:t>
      </w:r>
      <w:r w:rsidRPr="00FF47DD">
        <w:t xml:space="preserve"> can use the </w:t>
      </w:r>
      <w:r w:rsidRPr="00AE346E">
        <w:rPr>
          <w:rFonts w:ascii="Consolas" w:hAnsi="Consolas"/>
          <w:b/>
          <w:bCs/>
        </w:rPr>
        <w:t>default</w:t>
      </w:r>
      <w:r w:rsidRPr="00FF47DD">
        <w:t xml:space="preserve"> argument with the </w:t>
      </w:r>
      <w:proofErr w:type="spellStart"/>
      <w:r w:rsidRPr="00FF47DD">
        <w:rPr>
          <w:rFonts w:ascii="Consolas" w:hAnsi="Consolas"/>
          <w:b/>
          <w:bCs/>
        </w:rPr>
        <w:t>date.today</w:t>
      </w:r>
      <w:proofErr w:type="spellEnd"/>
      <w:r w:rsidRPr="00FF47DD">
        <w:t xml:space="preserve"> function</w:t>
      </w:r>
      <w:r>
        <w:t>:</w:t>
      </w:r>
    </w:p>
    <w:p w14:paraId="7387F658" w14:textId="7968AB65" w:rsidR="00665F93" w:rsidRPr="00FF47DD" w:rsidRDefault="00FF47DD" w:rsidP="00665F93">
      <w:pPr>
        <w:rPr>
          <w:rFonts w:ascii="Consolas" w:hAnsi="Consolas"/>
          <w:b/>
          <w:bCs/>
        </w:rPr>
      </w:pPr>
      <w:proofErr w:type="spellStart"/>
      <w:r w:rsidRPr="00FF47DD">
        <w:rPr>
          <w:rFonts w:ascii="Consolas" w:hAnsi="Consolas"/>
          <w:b/>
          <w:bCs/>
        </w:rPr>
        <w:t>start_</w:t>
      </w:r>
      <w:r w:rsidR="00665F93" w:rsidRPr="00FF47DD">
        <w:rPr>
          <w:rFonts w:ascii="Consolas" w:hAnsi="Consolas"/>
          <w:b/>
          <w:bCs/>
        </w:rPr>
        <w:t>date</w:t>
      </w:r>
      <w:proofErr w:type="spellEnd"/>
      <w:r w:rsidR="00665F93" w:rsidRPr="00FF47DD">
        <w:rPr>
          <w:rFonts w:ascii="Consolas" w:hAnsi="Consolas"/>
          <w:b/>
          <w:bCs/>
        </w:rPr>
        <w:t xml:space="preserve"> = </w:t>
      </w:r>
      <w:proofErr w:type="spellStart"/>
      <w:r w:rsidR="00665F93" w:rsidRPr="00FF47DD">
        <w:rPr>
          <w:rFonts w:ascii="Consolas" w:hAnsi="Consolas"/>
          <w:b/>
          <w:bCs/>
        </w:rPr>
        <w:t>models.DateField</w:t>
      </w:r>
      <w:proofErr w:type="spellEnd"/>
      <w:r w:rsidR="00665F93" w:rsidRPr="00FF47DD">
        <w:rPr>
          <w:rFonts w:ascii="Consolas" w:hAnsi="Consolas"/>
          <w:b/>
          <w:bCs/>
        </w:rPr>
        <w:t>(default=</w:t>
      </w:r>
      <w:proofErr w:type="spellStart"/>
      <w:r w:rsidR="00665F93" w:rsidRPr="00FF47DD">
        <w:rPr>
          <w:rFonts w:ascii="Consolas" w:hAnsi="Consolas"/>
          <w:b/>
          <w:bCs/>
        </w:rPr>
        <w:t>date.</w:t>
      </w:r>
      <w:r w:rsidR="005A7043" w:rsidRPr="00FF47DD">
        <w:rPr>
          <w:rFonts w:ascii="Consolas" w:hAnsi="Consolas"/>
          <w:b/>
          <w:bCs/>
        </w:rPr>
        <w:t>today</w:t>
      </w:r>
      <w:proofErr w:type="spellEnd"/>
      <w:r w:rsidR="00665F93" w:rsidRPr="00FF47DD">
        <w:rPr>
          <w:rFonts w:ascii="Consolas" w:hAnsi="Consolas"/>
          <w:b/>
          <w:bCs/>
        </w:rPr>
        <w:t>)</w:t>
      </w:r>
    </w:p>
    <w:sectPr w:rsidR="00665F93" w:rsidRPr="00FF47DD">
      <w:headerReference w:type="default" r:id="rId17"/>
      <w:footerReference w:type="default" r:id="rId18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E4BB8" w14:textId="77777777" w:rsidR="006C494F" w:rsidRDefault="006C494F">
      <w:pPr>
        <w:spacing w:before="0" w:after="0" w:line="240" w:lineRule="auto"/>
      </w:pPr>
      <w:r>
        <w:separator/>
      </w:r>
    </w:p>
  </w:endnote>
  <w:endnote w:type="continuationSeparator" w:id="0">
    <w:p w14:paraId="5E2CC7CA" w14:textId="77777777" w:rsidR="006C494F" w:rsidRDefault="006C494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E554F" w14:textId="77777777" w:rsidR="006C494F" w:rsidRDefault="006C494F">
      <w:pPr>
        <w:spacing w:before="0" w:after="0" w:line="240" w:lineRule="auto"/>
      </w:pPr>
      <w:r>
        <w:separator/>
      </w:r>
    </w:p>
  </w:footnote>
  <w:footnote w:type="continuationSeparator" w:id="0">
    <w:p w14:paraId="4E547A75" w14:textId="77777777" w:rsidR="006C494F" w:rsidRDefault="006C494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2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4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7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3"/>
  </w:num>
  <w:num w:numId="2" w16cid:durableId="908541172">
    <w:abstractNumId w:val="1"/>
  </w:num>
  <w:num w:numId="3" w16cid:durableId="1590699553">
    <w:abstractNumId w:val="4"/>
  </w:num>
  <w:num w:numId="4" w16cid:durableId="2007440901">
    <w:abstractNumId w:val="6"/>
  </w:num>
  <w:num w:numId="5" w16cid:durableId="1811435432">
    <w:abstractNumId w:val="0"/>
  </w:num>
  <w:num w:numId="6" w16cid:durableId="1328905293">
    <w:abstractNumId w:val="5"/>
  </w:num>
  <w:num w:numId="7" w16cid:durableId="116534513">
    <w:abstractNumId w:val="3"/>
  </w:num>
  <w:num w:numId="8" w16cid:durableId="1360663462">
    <w:abstractNumId w:val="7"/>
  </w:num>
  <w:num w:numId="9" w16cid:durableId="1838499399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52BDF"/>
    <w:rsid w:val="00054668"/>
    <w:rsid w:val="000626C7"/>
    <w:rsid w:val="00073A03"/>
    <w:rsid w:val="000756E6"/>
    <w:rsid w:val="00096F7B"/>
    <w:rsid w:val="000979D8"/>
    <w:rsid w:val="000A64A4"/>
    <w:rsid w:val="000A675C"/>
    <w:rsid w:val="000B7BE5"/>
    <w:rsid w:val="000C315F"/>
    <w:rsid w:val="000D4D3A"/>
    <w:rsid w:val="000D7D43"/>
    <w:rsid w:val="000E1E4F"/>
    <w:rsid w:val="000F11F4"/>
    <w:rsid w:val="00102DF4"/>
    <w:rsid w:val="0010471C"/>
    <w:rsid w:val="00112C76"/>
    <w:rsid w:val="00117657"/>
    <w:rsid w:val="001203C4"/>
    <w:rsid w:val="001340F4"/>
    <w:rsid w:val="0014123B"/>
    <w:rsid w:val="00144714"/>
    <w:rsid w:val="00147000"/>
    <w:rsid w:val="001619C4"/>
    <w:rsid w:val="00162971"/>
    <w:rsid w:val="00164874"/>
    <w:rsid w:val="00164D6A"/>
    <w:rsid w:val="001868FB"/>
    <w:rsid w:val="001A4F84"/>
    <w:rsid w:val="001B0489"/>
    <w:rsid w:val="001B0B5A"/>
    <w:rsid w:val="001B2976"/>
    <w:rsid w:val="001B39FF"/>
    <w:rsid w:val="001D26D3"/>
    <w:rsid w:val="001E257B"/>
    <w:rsid w:val="001E77B5"/>
    <w:rsid w:val="001F13DA"/>
    <w:rsid w:val="001F1CD2"/>
    <w:rsid w:val="001F28F1"/>
    <w:rsid w:val="00206545"/>
    <w:rsid w:val="0021715C"/>
    <w:rsid w:val="00220FCA"/>
    <w:rsid w:val="002430BF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31EF"/>
    <w:rsid w:val="002B779F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F0BEA"/>
    <w:rsid w:val="002F7A98"/>
    <w:rsid w:val="0030197D"/>
    <w:rsid w:val="00312CE4"/>
    <w:rsid w:val="00315AEB"/>
    <w:rsid w:val="00337CCD"/>
    <w:rsid w:val="0034212A"/>
    <w:rsid w:val="00342D38"/>
    <w:rsid w:val="0034795C"/>
    <w:rsid w:val="00351B5E"/>
    <w:rsid w:val="003574A8"/>
    <w:rsid w:val="00360F5B"/>
    <w:rsid w:val="0036164B"/>
    <w:rsid w:val="003875EA"/>
    <w:rsid w:val="0039382F"/>
    <w:rsid w:val="003B2B05"/>
    <w:rsid w:val="003C3702"/>
    <w:rsid w:val="003E150C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72EBE"/>
    <w:rsid w:val="00483471"/>
    <w:rsid w:val="004854AC"/>
    <w:rsid w:val="0048689F"/>
    <w:rsid w:val="00487623"/>
    <w:rsid w:val="00490381"/>
    <w:rsid w:val="004A5B9F"/>
    <w:rsid w:val="004C13A7"/>
    <w:rsid w:val="004D34B1"/>
    <w:rsid w:val="004D5D50"/>
    <w:rsid w:val="004F0229"/>
    <w:rsid w:val="004F3BED"/>
    <w:rsid w:val="00500A40"/>
    <w:rsid w:val="0050309F"/>
    <w:rsid w:val="00510C26"/>
    <w:rsid w:val="0052039D"/>
    <w:rsid w:val="0052145D"/>
    <w:rsid w:val="00521C68"/>
    <w:rsid w:val="00522D28"/>
    <w:rsid w:val="00527219"/>
    <w:rsid w:val="00536374"/>
    <w:rsid w:val="00540236"/>
    <w:rsid w:val="00542C83"/>
    <w:rsid w:val="00544032"/>
    <w:rsid w:val="005516C6"/>
    <w:rsid w:val="0055464A"/>
    <w:rsid w:val="0056749C"/>
    <w:rsid w:val="00591118"/>
    <w:rsid w:val="005A1D76"/>
    <w:rsid w:val="005A4199"/>
    <w:rsid w:val="005A7043"/>
    <w:rsid w:val="005B451F"/>
    <w:rsid w:val="005D2DA0"/>
    <w:rsid w:val="005D54B5"/>
    <w:rsid w:val="005D5D58"/>
    <w:rsid w:val="005D6035"/>
    <w:rsid w:val="005D799A"/>
    <w:rsid w:val="005D7E2D"/>
    <w:rsid w:val="005E7FB6"/>
    <w:rsid w:val="005F1087"/>
    <w:rsid w:val="006055B8"/>
    <w:rsid w:val="00623BDE"/>
    <w:rsid w:val="006263FC"/>
    <w:rsid w:val="00627BC8"/>
    <w:rsid w:val="0063448E"/>
    <w:rsid w:val="00635C50"/>
    <w:rsid w:val="00637712"/>
    <w:rsid w:val="00643347"/>
    <w:rsid w:val="00645BA8"/>
    <w:rsid w:val="00665AF3"/>
    <w:rsid w:val="00665F93"/>
    <w:rsid w:val="0066691D"/>
    <w:rsid w:val="00670507"/>
    <w:rsid w:val="00683AF4"/>
    <w:rsid w:val="00686A37"/>
    <w:rsid w:val="00690F25"/>
    <w:rsid w:val="006B06E7"/>
    <w:rsid w:val="006B4A9B"/>
    <w:rsid w:val="006C2104"/>
    <w:rsid w:val="006C48FF"/>
    <w:rsid w:val="006C494F"/>
    <w:rsid w:val="006C5E4F"/>
    <w:rsid w:val="006D3FA8"/>
    <w:rsid w:val="006F2C7A"/>
    <w:rsid w:val="00704CDC"/>
    <w:rsid w:val="0071793C"/>
    <w:rsid w:val="00720AE0"/>
    <w:rsid w:val="007424A5"/>
    <w:rsid w:val="00752305"/>
    <w:rsid w:val="00764470"/>
    <w:rsid w:val="007674B6"/>
    <w:rsid w:val="00771E0E"/>
    <w:rsid w:val="0078359F"/>
    <w:rsid w:val="0079044A"/>
    <w:rsid w:val="00790A46"/>
    <w:rsid w:val="007937EF"/>
    <w:rsid w:val="007949C8"/>
    <w:rsid w:val="00796052"/>
    <w:rsid w:val="007B1959"/>
    <w:rsid w:val="007C22EA"/>
    <w:rsid w:val="007C26F0"/>
    <w:rsid w:val="007D036F"/>
    <w:rsid w:val="007D0AA9"/>
    <w:rsid w:val="007D48D6"/>
    <w:rsid w:val="007E3F8B"/>
    <w:rsid w:val="007E415D"/>
    <w:rsid w:val="007E65CE"/>
    <w:rsid w:val="007F4326"/>
    <w:rsid w:val="008040DA"/>
    <w:rsid w:val="008074EB"/>
    <w:rsid w:val="00810210"/>
    <w:rsid w:val="00810B5F"/>
    <w:rsid w:val="00824280"/>
    <w:rsid w:val="008266A4"/>
    <w:rsid w:val="00842F73"/>
    <w:rsid w:val="00843913"/>
    <w:rsid w:val="0084607A"/>
    <w:rsid w:val="00853A78"/>
    <w:rsid w:val="00863D3D"/>
    <w:rsid w:val="008755CE"/>
    <w:rsid w:val="008900A1"/>
    <w:rsid w:val="00890786"/>
    <w:rsid w:val="00896E7D"/>
    <w:rsid w:val="008A238D"/>
    <w:rsid w:val="008A5442"/>
    <w:rsid w:val="008B2C1F"/>
    <w:rsid w:val="008C2552"/>
    <w:rsid w:val="008C3247"/>
    <w:rsid w:val="008C7833"/>
    <w:rsid w:val="008D131F"/>
    <w:rsid w:val="008D7395"/>
    <w:rsid w:val="008E3EF7"/>
    <w:rsid w:val="00915B47"/>
    <w:rsid w:val="009222C7"/>
    <w:rsid w:val="0092300F"/>
    <w:rsid w:val="00923D38"/>
    <w:rsid w:val="009242EA"/>
    <w:rsid w:val="009305A6"/>
    <w:rsid w:val="009309D0"/>
    <w:rsid w:val="00937D60"/>
    <w:rsid w:val="00944E1E"/>
    <w:rsid w:val="00950D7B"/>
    <w:rsid w:val="0095569E"/>
    <w:rsid w:val="00961B1F"/>
    <w:rsid w:val="00975D8B"/>
    <w:rsid w:val="00981B0F"/>
    <w:rsid w:val="00984D6C"/>
    <w:rsid w:val="009A0EC6"/>
    <w:rsid w:val="009D7D04"/>
    <w:rsid w:val="009F2908"/>
    <w:rsid w:val="009F3187"/>
    <w:rsid w:val="009F333C"/>
    <w:rsid w:val="009F64DB"/>
    <w:rsid w:val="00A06ECA"/>
    <w:rsid w:val="00A13B2E"/>
    <w:rsid w:val="00A21BB6"/>
    <w:rsid w:val="00A305AF"/>
    <w:rsid w:val="00A371EF"/>
    <w:rsid w:val="00A421F2"/>
    <w:rsid w:val="00A45E91"/>
    <w:rsid w:val="00A559FA"/>
    <w:rsid w:val="00A60D37"/>
    <w:rsid w:val="00A6187A"/>
    <w:rsid w:val="00A63979"/>
    <w:rsid w:val="00A66A73"/>
    <w:rsid w:val="00A71C90"/>
    <w:rsid w:val="00A71D01"/>
    <w:rsid w:val="00A84957"/>
    <w:rsid w:val="00A97567"/>
    <w:rsid w:val="00A97999"/>
    <w:rsid w:val="00AA7E7E"/>
    <w:rsid w:val="00AA7F75"/>
    <w:rsid w:val="00AB1D2B"/>
    <w:rsid w:val="00AB64C0"/>
    <w:rsid w:val="00AC1671"/>
    <w:rsid w:val="00AC65DB"/>
    <w:rsid w:val="00AD0578"/>
    <w:rsid w:val="00AE26A4"/>
    <w:rsid w:val="00AE346E"/>
    <w:rsid w:val="00B11BC7"/>
    <w:rsid w:val="00B219EE"/>
    <w:rsid w:val="00B251D0"/>
    <w:rsid w:val="00B26BFD"/>
    <w:rsid w:val="00B279DD"/>
    <w:rsid w:val="00B31D1A"/>
    <w:rsid w:val="00B34DB9"/>
    <w:rsid w:val="00B43F42"/>
    <w:rsid w:val="00B46920"/>
    <w:rsid w:val="00B47023"/>
    <w:rsid w:val="00B471C0"/>
    <w:rsid w:val="00B51026"/>
    <w:rsid w:val="00B65B82"/>
    <w:rsid w:val="00B76FDC"/>
    <w:rsid w:val="00BA3524"/>
    <w:rsid w:val="00BB0946"/>
    <w:rsid w:val="00BB0E0A"/>
    <w:rsid w:val="00BB1A0A"/>
    <w:rsid w:val="00BC232D"/>
    <w:rsid w:val="00BC5968"/>
    <w:rsid w:val="00BC60CE"/>
    <w:rsid w:val="00BC66CB"/>
    <w:rsid w:val="00BE1679"/>
    <w:rsid w:val="00BE33EA"/>
    <w:rsid w:val="00BF0EB5"/>
    <w:rsid w:val="00BF52FF"/>
    <w:rsid w:val="00BF56F2"/>
    <w:rsid w:val="00C007D1"/>
    <w:rsid w:val="00C07C5B"/>
    <w:rsid w:val="00C17C37"/>
    <w:rsid w:val="00C20F7A"/>
    <w:rsid w:val="00C22C92"/>
    <w:rsid w:val="00C3681B"/>
    <w:rsid w:val="00C41545"/>
    <w:rsid w:val="00C46FA4"/>
    <w:rsid w:val="00C801F9"/>
    <w:rsid w:val="00C85EB8"/>
    <w:rsid w:val="00C92B89"/>
    <w:rsid w:val="00C945D3"/>
    <w:rsid w:val="00C97A2A"/>
    <w:rsid w:val="00CA2DB4"/>
    <w:rsid w:val="00CA5D43"/>
    <w:rsid w:val="00CA6320"/>
    <w:rsid w:val="00CA70AB"/>
    <w:rsid w:val="00CB1F09"/>
    <w:rsid w:val="00CC0163"/>
    <w:rsid w:val="00CD2DD4"/>
    <w:rsid w:val="00CD4776"/>
    <w:rsid w:val="00CE4BFA"/>
    <w:rsid w:val="00CE54ED"/>
    <w:rsid w:val="00D03AAC"/>
    <w:rsid w:val="00D05788"/>
    <w:rsid w:val="00D14B2C"/>
    <w:rsid w:val="00D22B9E"/>
    <w:rsid w:val="00D322B0"/>
    <w:rsid w:val="00D356B2"/>
    <w:rsid w:val="00D42A40"/>
    <w:rsid w:val="00D46342"/>
    <w:rsid w:val="00D508F7"/>
    <w:rsid w:val="00D61F66"/>
    <w:rsid w:val="00D63CBD"/>
    <w:rsid w:val="00D664CF"/>
    <w:rsid w:val="00D70785"/>
    <w:rsid w:val="00D9073C"/>
    <w:rsid w:val="00DA2EF0"/>
    <w:rsid w:val="00DB5FBF"/>
    <w:rsid w:val="00DC002B"/>
    <w:rsid w:val="00DE0669"/>
    <w:rsid w:val="00DE0B5A"/>
    <w:rsid w:val="00DE31E8"/>
    <w:rsid w:val="00DF7D1F"/>
    <w:rsid w:val="00E073F2"/>
    <w:rsid w:val="00E234A7"/>
    <w:rsid w:val="00E56910"/>
    <w:rsid w:val="00E60F71"/>
    <w:rsid w:val="00E65C5D"/>
    <w:rsid w:val="00E82B9E"/>
    <w:rsid w:val="00E908B7"/>
    <w:rsid w:val="00E937E1"/>
    <w:rsid w:val="00E946B4"/>
    <w:rsid w:val="00EA1328"/>
    <w:rsid w:val="00EA31EF"/>
    <w:rsid w:val="00EA3DBF"/>
    <w:rsid w:val="00EB570B"/>
    <w:rsid w:val="00EC6585"/>
    <w:rsid w:val="00ED0748"/>
    <w:rsid w:val="00ED470D"/>
    <w:rsid w:val="00ED5E55"/>
    <w:rsid w:val="00ED6E52"/>
    <w:rsid w:val="00EE106E"/>
    <w:rsid w:val="00EE7815"/>
    <w:rsid w:val="00EE7893"/>
    <w:rsid w:val="00F06159"/>
    <w:rsid w:val="00F0755C"/>
    <w:rsid w:val="00F21A34"/>
    <w:rsid w:val="00F27467"/>
    <w:rsid w:val="00F27686"/>
    <w:rsid w:val="00F41B6B"/>
    <w:rsid w:val="00F56AE3"/>
    <w:rsid w:val="00F731D0"/>
    <w:rsid w:val="00F82D88"/>
    <w:rsid w:val="00F919CE"/>
    <w:rsid w:val="00FA0396"/>
    <w:rsid w:val="00FA0A95"/>
    <w:rsid w:val="00FD2F71"/>
    <w:rsid w:val="00FD4F0F"/>
    <w:rsid w:val="00FF42C0"/>
    <w:rsid w:val="00FF47DD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299/Django-Models-Basic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8.png"/><Relationship Id="rId7" Type="http://schemas.openxmlformats.org/officeDocument/2006/relationships/image" Target="media/image1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2.png"/><Relationship Id="rId5" Type="http://schemas.openxmlformats.org/officeDocument/2006/relationships/image" Target="media/image9.png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0</TotalTime>
  <Pages>5</Pages>
  <Words>795</Words>
  <Characters>4533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5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Aleksandra Raykova</cp:lastModifiedBy>
  <cp:revision>96</cp:revision>
  <cp:lastPrinted>2015-10-26T22:35:00Z</cp:lastPrinted>
  <dcterms:created xsi:type="dcterms:W3CDTF">2023-07-13T14:16:00Z</dcterms:created>
  <dcterms:modified xsi:type="dcterms:W3CDTF">2023-09-13T09:5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